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26F5F118" w14:textId="52D29999" w:rsidR="00F055D9" w:rsidRDefault="00400D54" w:rsidP="00F055D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32"/>
        </w:rPr>
      </w:pPr>
      <w:bookmarkStart w:id="0" w:name="_Hlk51832064"/>
      <w:r w:rsidRPr="001A38F3">
        <w:rPr>
          <w:rFonts w:ascii="Arial" w:eastAsia="Arial" w:hAnsi="Arial" w:cs="Arial"/>
          <w:b/>
          <w:sz w:val="32"/>
          <w:szCs w:val="32"/>
        </w:rPr>
        <w:t xml:space="preserve">DSWD DROMIC </w:t>
      </w:r>
      <w:r w:rsidR="001F06AF">
        <w:rPr>
          <w:rFonts w:ascii="Arial" w:eastAsia="Arial" w:hAnsi="Arial" w:cs="Arial"/>
          <w:b/>
          <w:sz w:val="32"/>
          <w:szCs w:val="32"/>
        </w:rPr>
        <w:t xml:space="preserve">Terminal </w:t>
      </w:r>
      <w:r w:rsidRPr="001A38F3">
        <w:rPr>
          <w:rFonts w:ascii="Arial" w:eastAsia="Arial" w:hAnsi="Arial" w:cs="Arial"/>
          <w:b/>
          <w:sz w:val="32"/>
          <w:szCs w:val="32"/>
        </w:rPr>
        <w:t xml:space="preserve">Report </w:t>
      </w:r>
      <w:r w:rsidR="00A472A2" w:rsidRPr="001A38F3">
        <w:rPr>
          <w:rFonts w:ascii="Arial" w:eastAsia="Arial" w:hAnsi="Arial" w:cs="Arial"/>
          <w:b/>
          <w:sz w:val="32"/>
          <w:szCs w:val="32"/>
        </w:rPr>
        <w:t>o</w:t>
      </w:r>
      <w:r w:rsidR="00D567C6" w:rsidRPr="001A38F3">
        <w:rPr>
          <w:rFonts w:ascii="Arial" w:eastAsia="Arial" w:hAnsi="Arial" w:cs="Arial"/>
          <w:b/>
          <w:sz w:val="32"/>
          <w:szCs w:val="32"/>
        </w:rPr>
        <w:t>n the</w:t>
      </w:r>
      <w:r w:rsidR="00C97112">
        <w:rPr>
          <w:rFonts w:ascii="Arial" w:eastAsia="Arial" w:hAnsi="Arial" w:cs="Arial"/>
          <w:b/>
          <w:sz w:val="32"/>
          <w:szCs w:val="32"/>
        </w:rPr>
        <w:t xml:space="preserve"> </w:t>
      </w:r>
      <w:r w:rsidR="00F055D9" w:rsidRPr="00F055D9">
        <w:rPr>
          <w:rFonts w:ascii="Arial" w:eastAsia="Arial" w:hAnsi="Arial" w:cs="Arial"/>
          <w:b/>
          <w:sz w:val="32"/>
          <w:szCs w:val="32"/>
        </w:rPr>
        <w:t xml:space="preserve">Fire Incident in </w:t>
      </w:r>
    </w:p>
    <w:p w14:paraId="4815D9E7" w14:textId="095542F2" w:rsidR="00F055D9" w:rsidRDefault="00F055D9" w:rsidP="00F055D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32"/>
        </w:rPr>
      </w:pPr>
      <w:r w:rsidRPr="00F055D9">
        <w:rPr>
          <w:rFonts w:ascii="Arial" w:eastAsia="Arial" w:hAnsi="Arial" w:cs="Arial"/>
          <w:b/>
          <w:sz w:val="32"/>
          <w:szCs w:val="32"/>
        </w:rPr>
        <w:t>Brgy. Olympia, Makati City</w:t>
      </w:r>
    </w:p>
    <w:bookmarkEnd w:id="0"/>
    <w:p w14:paraId="3A592965" w14:textId="77777777" w:rsidR="001F06AF" w:rsidRPr="009B024B" w:rsidRDefault="001F06AF" w:rsidP="001F06A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21 June</w:t>
      </w:r>
      <w:r w:rsidRPr="001A38F3">
        <w:rPr>
          <w:rFonts w:ascii="Arial" w:eastAsia="Arial" w:hAnsi="Arial" w:cs="Arial"/>
          <w:sz w:val="24"/>
          <w:szCs w:val="24"/>
        </w:rPr>
        <w:t xml:space="preserve"> 2021, 6PM</w:t>
      </w:r>
    </w:p>
    <w:p w14:paraId="3939C6E3" w14:textId="06251826" w:rsidR="00F35CDA" w:rsidRPr="001A38F3" w:rsidRDefault="00F35CDA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1F31D88" w14:textId="361F6CE1" w:rsidR="0056024A" w:rsidRPr="001F06AF" w:rsidRDefault="001F06AF" w:rsidP="0001281C">
      <w:pPr>
        <w:spacing w:after="0" w:line="240" w:lineRule="auto"/>
        <w:contextualSpacing/>
        <w:jc w:val="both"/>
        <w:rPr>
          <w:rFonts w:ascii="Arial" w:eastAsia="Arial" w:hAnsi="Arial" w:cs="Arial"/>
          <w:i/>
          <w:iCs/>
          <w:sz w:val="24"/>
          <w:szCs w:val="24"/>
        </w:rPr>
      </w:pPr>
      <w:r w:rsidRPr="001F06AF">
        <w:rPr>
          <w:rFonts w:ascii="Arial" w:eastAsia="Arial" w:hAnsi="Arial" w:cs="Arial"/>
          <w:i/>
          <w:iCs/>
          <w:sz w:val="24"/>
          <w:szCs w:val="24"/>
        </w:rPr>
        <w:t xml:space="preserve">This is the final report on the fire incident that </w:t>
      </w:r>
      <w:r>
        <w:rPr>
          <w:rFonts w:ascii="Arial" w:eastAsia="Arial" w:hAnsi="Arial" w:cs="Arial"/>
          <w:i/>
          <w:iCs/>
          <w:sz w:val="24"/>
          <w:szCs w:val="24"/>
        </w:rPr>
        <w:t xml:space="preserve">occurred </w:t>
      </w:r>
      <w:r w:rsidR="0056024A" w:rsidRPr="001F06AF">
        <w:rPr>
          <w:rFonts w:ascii="Arial" w:eastAsia="Arial" w:hAnsi="Arial" w:cs="Arial"/>
          <w:i/>
          <w:iCs/>
          <w:sz w:val="24"/>
          <w:szCs w:val="24"/>
        </w:rPr>
        <w:t xml:space="preserve">in </w:t>
      </w:r>
      <w:r>
        <w:rPr>
          <w:rFonts w:ascii="Arial" w:eastAsia="Arial" w:hAnsi="Arial" w:cs="Arial"/>
          <w:i/>
          <w:iCs/>
          <w:sz w:val="24"/>
          <w:szCs w:val="24"/>
        </w:rPr>
        <w:t>San Bernardino Street,</w:t>
      </w:r>
      <w:r w:rsidR="00F055D9" w:rsidRPr="001F06AF">
        <w:rPr>
          <w:rFonts w:ascii="Arial" w:eastAsia="Arial" w:hAnsi="Arial" w:cs="Arial"/>
          <w:i/>
          <w:iCs/>
          <w:sz w:val="24"/>
          <w:szCs w:val="24"/>
        </w:rPr>
        <w:t xml:space="preserve"> Brgy. Olympia, Makati City</w:t>
      </w:r>
      <w:r>
        <w:rPr>
          <w:rFonts w:ascii="Arial" w:eastAsia="Arial" w:hAnsi="Arial" w:cs="Arial"/>
          <w:i/>
          <w:iCs/>
          <w:sz w:val="24"/>
          <w:szCs w:val="24"/>
        </w:rPr>
        <w:t xml:space="preserve"> o</w:t>
      </w:r>
      <w:r w:rsidRPr="001F06AF">
        <w:rPr>
          <w:rFonts w:ascii="Arial" w:eastAsia="Arial" w:hAnsi="Arial" w:cs="Arial"/>
          <w:i/>
          <w:iCs/>
          <w:sz w:val="24"/>
          <w:szCs w:val="24"/>
        </w:rPr>
        <w:t>n 26 April</w:t>
      </w:r>
      <w:r>
        <w:rPr>
          <w:rFonts w:ascii="Arial" w:eastAsia="Arial" w:hAnsi="Arial" w:cs="Arial"/>
          <w:i/>
          <w:iCs/>
          <w:sz w:val="24"/>
          <w:szCs w:val="24"/>
        </w:rPr>
        <w:t xml:space="preserve"> 2021 </w:t>
      </w:r>
      <w:r w:rsidRPr="001F06AF">
        <w:rPr>
          <w:rFonts w:ascii="Arial" w:eastAsia="Arial" w:hAnsi="Arial" w:cs="Arial"/>
          <w:i/>
          <w:iCs/>
          <w:sz w:val="24"/>
          <w:szCs w:val="24"/>
        </w:rPr>
        <w:t>at around 7:14</w:t>
      </w:r>
      <w:r>
        <w:rPr>
          <w:rFonts w:ascii="Arial" w:eastAsia="Arial" w:hAnsi="Arial" w:cs="Arial"/>
          <w:i/>
          <w:iCs/>
          <w:sz w:val="24"/>
          <w:szCs w:val="24"/>
        </w:rPr>
        <w:t xml:space="preserve"> </w:t>
      </w:r>
      <w:r w:rsidRPr="001F06AF">
        <w:rPr>
          <w:rFonts w:ascii="Arial" w:eastAsia="Arial" w:hAnsi="Arial" w:cs="Arial"/>
          <w:i/>
          <w:iCs/>
          <w:sz w:val="24"/>
          <w:szCs w:val="24"/>
        </w:rPr>
        <w:t>PM</w:t>
      </w:r>
      <w:r w:rsidR="00B00822" w:rsidRPr="001F06AF">
        <w:rPr>
          <w:rFonts w:ascii="Arial" w:eastAsia="Arial" w:hAnsi="Arial" w:cs="Arial"/>
          <w:i/>
          <w:iCs/>
          <w:sz w:val="24"/>
          <w:szCs w:val="24"/>
        </w:rPr>
        <w:t>.</w:t>
      </w:r>
    </w:p>
    <w:p w14:paraId="6A39A969" w14:textId="08EA4D84" w:rsidR="00697CE0" w:rsidRDefault="00D47079" w:rsidP="0056024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 w:rsidR="0056024A"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1FAC87B0" w14:textId="77777777" w:rsidR="001F06AF" w:rsidRPr="001A38F3" w:rsidRDefault="001F06AF" w:rsidP="0056024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028C446A" w14:textId="77777777" w:rsidR="001F06AF" w:rsidRPr="001A38F3" w:rsidRDefault="001F06AF" w:rsidP="001F06AF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 w:rsidRPr="001A38F3">
        <w:rPr>
          <w:rFonts w:ascii="Arial" w:eastAsia="Arial" w:hAnsi="Arial" w:cs="Arial"/>
          <w:b/>
          <w:color w:val="002060"/>
          <w:sz w:val="28"/>
          <w:szCs w:val="28"/>
        </w:rPr>
        <w:t>SUMMARY</w:t>
      </w:r>
    </w:p>
    <w:p w14:paraId="3E812F97" w14:textId="77777777" w:rsidR="00E504FE" w:rsidRPr="001A38F3" w:rsidRDefault="00E504FE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FFC2F86" w14:textId="528474C9" w:rsidR="00F27639" w:rsidRPr="001A38F3" w:rsidRDefault="001149A2" w:rsidP="001A38F3">
      <w:pPr>
        <w:numPr>
          <w:ilvl w:val="0"/>
          <w:numId w:val="2"/>
        </w:numPr>
        <w:spacing w:after="0" w:line="240" w:lineRule="auto"/>
        <w:ind w:left="426" w:hanging="426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>Status</w:t>
      </w:r>
      <w:r w:rsidR="000146D5" w:rsidRPr="001A38F3">
        <w:rPr>
          <w:rFonts w:ascii="Arial" w:eastAsia="Arial" w:hAnsi="Arial" w:cs="Arial"/>
          <w:b/>
          <w:color w:val="002060"/>
          <w:sz w:val="24"/>
          <w:szCs w:val="24"/>
        </w:rPr>
        <w:t xml:space="preserve"> of Affected Families / Persons</w:t>
      </w:r>
    </w:p>
    <w:p w14:paraId="471C2C63" w14:textId="0E9FA2E1" w:rsidR="000146D5" w:rsidRPr="001F06AF" w:rsidRDefault="000146D5" w:rsidP="001A38F3">
      <w:pPr>
        <w:spacing w:after="0" w:line="240" w:lineRule="auto"/>
        <w:ind w:left="426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1F06AF">
        <w:rPr>
          <w:rFonts w:ascii="Arial" w:eastAsia="Arial" w:hAnsi="Arial" w:cs="Arial"/>
          <w:sz w:val="24"/>
          <w:szCs w:val="24"/>
        </w:rPr>
        <w:t xml:space="preserve">A total of </w:t>
      </w:r>
      <w:r w:rsidR="00F055D9" w:rsidRPr="001F06AF">
        <w:rPr>
          <w:rFonts w:ascii="Arial" w:eastAsia="Arial" w:hAnsi="Arial" w:cs="Arial"/>
          <w:b/>
          <w:sz w:val="24"/>
          <w:szCs w:val="24"/>
        </w:rPr>
        <w:t>18</w:t>
      </w:r>
      <w:r w:rsidR="00BF2BD7" w:rsidRPr="001F06AF">
        <w:rPr>
          <w:rFonts w:ascii="Arial" w:eastAsia="Arial" w:hAnsi="Arial" w:cs="Arial"/>
          <w:b/>
          <w:sz w:val="24"/>
          <w:szCs w:val="24"/>
        </w:rPr>
        <w:t xml:space="preserve"> </w:t>
      </w:r>
      <w:r w:rsidRPr="001F06AF">
        <w:rPr>
          <w:rFonts w:ascii="Arial" w:eastAsia="Arial" w:hAnsi="Arial" w:cs="Arial"/>
          <w:b/>
          <w:sz w:val="24"/>
          <w:szCs w:val="24"/>
        </w:rPr>
        <w:t>families</w:t>
      </w:r>
      <w:r w:rsidRPr="001F06AF">
        <w:rPr>
          <w:rFonts w:ascii="Arial" w:eastAsia="Arial" w:hAnsi="Arial" w:cs="Arial"/>
          <w:sz w:val="24"/>
          <w:szCs w:val="24"/>
        </w:rPr>
        <w:t xml:space="preserve"> </w:t>
      </w:r>
      <w:r w:rsidR="00B8040C" w:rsidRPr="001F06AF">
        <w:rPr>
          <w:rFonts w:ascii="Arial" w:eastAsia="Arial" w:hAnsi="Arial" w:cs="Arial"/>
          <w:sz w:val="24"/>
          <w:szCs w:val="24"/>
        </w:rPr>
        <w:t xml:space="preserve">or </w:t>
      </w:r>
      <w:r w:rsidR="00F055D9" w:rsidRPr="001F06AF">
        <w:rPr>
          <w:rFonts w:ascii="Arial" w:eastAsia="Arial" w:hAnsi="Arial" w:cs="Arial"/>
          <w:b/>
          <w:sz w:val="24"/>
          <w:szCs w:val="24"/>
        </w:rPr>
        <w:t>51</w:t>
      </w:r>
      <w:r w:rsidR="00BF2BD7" w:rsidRPr="001F06AF">
        <w:rPr>
          <w:rFonts w:ascii="Arial" w:eastAsia="Arial" w:hAnsi="Arial" w:cs="Arial"/>
          <w:b/>
          <w:sz w:val="24"/>
          <w:szCs w:val="24"/>
        </w:rPr>
        <w:t xml:space="preserve"> </w:t>
      </w:r>
      <w:r w:rsidRPr="001F06AF">
        <w:rPr>
          <w:rFonts w:ascii="Arial" w:eastAsia="Arial" w:hAnsi="Arial" w:cs="Arial"/>
          <w:b/>
          <w:sz w:val="24"/>
          <w:szCs w:val="24"/>
        </w:rPr>
        <w:t>persons</w:t>
      </w:r>
      <w:r w:rsidR="00772EFE" w:rsidRPr="001F06AF">
        <w:rPr>
          <w:rFonts w:ascii="Arial" w:eastAsia="Arial" w:hAnsi="Arial" w:cs="Arial"/>
          <w:b/>
          <w:sz w:val="24"/>
          <w:szCs w:val="24"/>
        </w:rPr>
        <w:t xml:space="preserve"> </w:t>
      </w:r>
      <w:r w:rsidR="00AD2091" w:rsidRPr="001F06AF">
        <w:rPr>
          <w:rFonts w:ascii="Arial" w:eastAsia="Arial" w:hAnsi="Arial" w:cs="Arial"/>
          <w:sz w:val="24"/>
          <w:szCs w:val="24"/>
        </w:rPr>
        <w:t>were</w:t>
      </w:r>
      <w:r w:rsidRPr="001F06AF">
        <w:rPr>
          <w:rFonts w:ascii="Arial" w:eastAsia="Arial" w:hAnsi="Arial" w:cs="Arial"/>
          <w:sz w:val="24"/>
          <w:szCs w:val="24"/>
        </w:rPr>
        <w:t xml:space="preserve"> affected </w:t>
      </w:r>
      <w:r w:rsidR="0062558F" w:rsidRPr="001F06AF">
        <w:rPr>
          <w:rFonts w:ascii="Arial" w:eastAsia="Arial" w:hAnsi="Arial" w:cs="Arial"/>
          <w:sz w:val="24"/>
          <w:szCs w:val="24"/>
        </w:rPr>
        <w:t>by the f</w:t>
      </w:r>
      <w:r w:rsidR="00517A84" w:rsidRPr="001F06AF">
        <w:rPr>
          <w:rFonts w:ascii="Arial" w:eastAsia="Arial" w:hAnsi="Arial" w:cs="Arial"/>
          <w:sz w:val="24"/>
          <w:szCs w:val="24"/>
        </w:rPr>
        <w:t>ire</w:t>
      </w:r>
      <w:r w:rsidR="0062558F" w:rsidRPr="001F06AF">
        <w:rPr>
          <w:rFonts w:ascii="Arial" w:eastAsia="Arial" w:hAnsi="Arial" w:cs="Arial"/>
          <w:sz w:val="24"/>
          <w:szCs w:val="24"/>
        </w:rPr>
        <w:t xml:space="preserve"> </w:t>
      </w:r>
      <w:r w:rsidR="00073D94" w:rsidRPr="001F06AF">
        <w:rPr>
          <w:rFonts w:ascii="Arial" w:eastAsia="Arial" w:hAnsi="Arial" w:cs="Arial"/>
          <w:sz w:val="24"/>
          <w:szCs w:val="24"/>
        </w:rPr>
        <w:t xml:space="preserve">incident </w:t>
      </w:r>
      <w:r w:rsidR="0008089C" w:rsidRPr="001F06AF">
        <w:rPr>
          <w:rFonts w:ascii="Arial" w:eastAsia="Arial" w:hAnsi="Arial" w:cs="Arial"/>
          <w:sz w:val="24"/>
          <w:szCs w:val="24"/>
        </w:rPr>
        <w:t>in</w:t>
      </w:r>
      <w:r w:rsidR="0008089C" w:rsidRPr="001F06AF">
        <w:rPr>
          <w:rFonts w:ascii="Arial" w:eastAsia="Arial" w:hAnsi="Arial" w:cs="Arial"/>
          <w:b/>
          <w:sz w:val="24"/>
          <w:szCs w:val="24"/>
        </w:rPr>
        <w:t xml:space="preserve"> </w:t>
      </w:r>
      <w:r w:rsidR="00F055D9" w:rsidRPr="001F06AF">
        <w:rPr>
          <w:rFonts w:ascii="Arial" w:eastAsia="Arial" w:hAnsi="Arial" w:cs="Arial"/>
          <w:b/>
          <w:sz w:val="24"/>
          <w:szCs w:val="24"/>
        </w:rPr>
        <w:t>Brgy. Olympia, Makati City</w:t>
      </w:r>
      <w:r w:rsidR="0001281C" w:rsidRPr="001F06AF">
        <w:rPr>
          <w:rFonts w:ascii="Arial" w:eastAsia="Arial" w:hAnsi="Arial" w:cs="Arial"/>
          <w:b/>
          <w:sz w:val="24"/>
          <w:szCs w:val="24"/>
        </w:rPr>
        <w:t xml:space="preserve"> </w:t>
      </w:r>
      <w:r w:rsidRPr="001F06AF">
        <w:rPr>
          <w:rFonts w:ascii="Arial" w:eastAsia="Arial" w:hAnsi="Arial" w:cs="Arial"/>
          <w:sz w:val="24"/>
          <w:szCs w:val="24"/>
        </w:rPr>
        <w:t>(see Table 1).</w:t>
      </w:r>
    </w:p>
    <w:p w14:paraId="7C7FB5EB" w14:textId="77777777" w:rsidR="000146D5" w:rsidRPr="001A38F3" w:rsidRDefault="000146D5" w:rsidP="001A38F3">
      <w:pPr>
        <w:spacing w:after="0" w:line="240" w:lineRule="auto"/>
        <w:ind w:left="502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5A72D89A" w14:textId="36846444" w:rsidR="000146D5" w:rsidRPr="001A38F3" w:rsidRDefault="000146D5" w:rsidP="001A38F3">
      <w:pPr>
        <w:spacing w:after="0" w:line="240" w:lineRule="auto"/>
        <w:ind w:firstLine="426"/>
        <w:contextualSpacing/>
        <w:jc w:val="both"/>
        <w:rPr>
          <w:rFonts w:ascii="Arial" w:eastAsia="Arial" w:hAnsi="Arial" w:cs="Arial"/>
          <w:b/>
          <w:color w:val="002060"/>
          <w:sz w:val="20"/>
          <w:szCs w:val="20"/>
        </w:rPr>
      </w:pPr>
      <w:r w:rsidRPr="001A38F3">
        <w:rPr>
          <w:rFonts w:ascii="Arial" w:eastAsia="Arial" w:hAnsi="Arial" w:cs="Arial"/>
          <w:b/>
          <w:i/>
          <w:color w:val="000000"/>
          <w:sz w:val="20"/>
          <w:szCs w:val="20"/>
        </w:rPr>
        <w:t>Table 1. Number of Affected Families / Persons</w:t>
      </w:r>
    </w:p>
    <w:tbl>
      <w:tblPr>
        <w:tblW w:w="4784" w:type="pct"/>
        <w:tblInd w:w="421" w:type="dxa"/>
        <w:tblLook w:val="04A0" w:firstRow="1" w:lastRow="0" w:firstColumn="1" w:lastColumn="0" w:noHBand="0" w:noVBand="1"/>
      </w:tblPr>
      <w:tblGrid>
        <w:gridCol w:w="4698"/>
        <w:gridCol w:w="1712"/>
        <w:gridCol w:w="1605"/>
        <w:gridCol w:w="1307"/>
      </w:tblGrid>
      <w:tr w:rsidR="00F055D9" w:rsidRPr="00F055D9" w14:paraId="2F86899E" w14:textId="77777777" w:rsidTr="00F055D9">
        <w:trPr>
          <w:trHeight w:val="20"/>
        </w:trPr>
        <w:tc>
          <w:tcPr>
            <w:tcW w:w="2520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7588328E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48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05086E92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UMBER OF AFFECTED </w:t>
            </w:r>
          </w:p>
        </w:tc>
      </w:tr>
      <w:tr w:rsidR="00F055D9" w:rsidRPr="00F055D9" w14:paraId="5B040367" w14:textId="77777777" w:rsidTr="00F055D9">
        <w:trPr>
          <w:trHeight w:val="20"/>
        </w:trPr>
        <w:tc>
          <w:tcPr>
            <w:tcW w:w="252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8FFE54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1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21CCD49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Barangays </w:t>
            </w:r>
          </w:p>
        </w:tc>
        <w:tc>
          <w:tcPr>
            <w:tcW w:w="86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25FC2B3C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Families </w:t>
            </w:r>
          </w:p>
        </w:tc>
        <w:tc>
          <w:tcPr>
            <w:tcW w:w="7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6135BBD" w14:textId="0E0A59CF" w:rsidR="00F055D9" w:rsidRPr="00F055D9" w:rsidRDefault="00F055D9" w:rsidP="00F055D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Persons </w:t>
            </w:r>
          </w:p>
        </w:tc>
      </w:tr>
      <w:tr w:rsidR="00F055D9" w:rsidRPr="00F055D9" w14:paraId="1287DBE3" w14:textId="77777777" w:rsidTr="00F055D9">
        <w:trPr>
          <w:trHeight w:val="20"/>
        </w:trPr>
        <w:tc>
          <w:tcPr>
            <w:tcW w:w="2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E894FE8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4CB3372" w14:textId="73576A88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8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2819725" w14:textId="0E22FDDE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18 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0905483" w14:textId="2799C2D0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51 </w:t>
            </w:r>
          </w:p>
        </w:tc>
      </w:tr>
      <w:tr w:rsidR="00F055D9" w:rsidRPr="00F055D9" w14:paraId="013C3D47" w14:textId="77777777" w:rsidTr="00F055D9">
        <w:trPr>
          <w:trHeight w:val="20"/>
        </w:trPr>
        <w:tc>
          <w:tcPr>
            <w:tcW w:w="2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10B53C2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91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A98E71C" w14:textId="76D454E8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8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6E6E867" w14:textId="51B4982F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18 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36E847C" w14:textId="179E5688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51 </w:t>
            </w:r>
          </w:p>
        </w:tc>
      </w:tr>
      <w:tr w:rsidR="00F055D9" w:rsidRPr="00F055D9" w14:paraId="29F3284B" w14:textId="77777777" w:rsidTr="00F055D9">
        <w:trPr>
          <w:trHeight w:val="20"/>
        </w:trPr>
        <w:tc>
          <w:tcPr>
            <w:tcW w:w="2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076C42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D12B45" w14:textId="1FB93317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8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75CEDC" w14:textId="6C7C7E4C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18 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8D8AC4" w14:textId="4C62E30F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51 </w:t>
            </w:r>
          </w:p>
        </w:tc>
      </w:tr>
      <w:tr w:rsidR="00F055D9" w:rsidRPr="00F055D9" w14:paraId="7B096A4C" w14:textId="77777777" w:rsidTr="00F055D9">
        <w:trPr>
          <w:trHeight w:val="20"/>
        </w:trPr>
        <w:tc>
          <w:tcPr>
            <w:tcW w:w="2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5D9BEF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Makati City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42618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8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653BE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75E83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1</w:t>
            </w:r>
          </w:p>
        </w:tc>
      </w:tr>
    </w:tbl>
    <w:p w14:paraId="31D06A39" w14:textId="03E19A5C" w:rsidR="00C97112" w:rsidRPr="001A38F3" w:rsidRDefault="00C97112" w:rsidP="00C613FD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 w:rsidR="00C613FD"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7F92FC72" w14:textId="0551E525" w:rsidR="002177EB" w:rsidRPr="001A38F3" w:rsidRDefault="002177EB" w:rsidP="001A38F3">
      <w:pPr>
        <w:spacing w:after="0" w:line="240" w:lineRule="auto"/>
        <w:ind w:left="357"/>
        <w:contextualSpacing/>
        <w:jc w:val="right"/>
        <w:rPr>
          <w:rFonts w:ascii="Arial" w:eastAsia="Arial" w:hAnsi="Arial" w:cs="Arial"/>
          <w:i/>
          <w:color w:val="0070C0"/>
          <w:sz w:val="24"/>
          <w:szCs w:val="24"/>
        </w:rPr>
      </w:pPr>
    </w:p>
    <w:p w14:paraId="7CF2AA2F" w14:textId="4119D0F9" w:rsidR="0001281C" w:rsidRPr="0001281C" w:rsidRDefault="008C43F4" w:rsidP="0001281C">
      <w:pPr>
        <w:pStyle w:val="ListParagraph"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 xml:space="preserve">Status of Displaced Families / Persons </w:t>
      </w:r>
      <w:r w:rsidR="00F055D9">
        <w:rPr>
          <w:rFonts w:ascii="Arial" w:eastAsia="Arial" w:hAnsi="Arial" w:cs="Arial"/>
          <w:b/>
          <w:color w:val="002060"/>
          <w:sz w:val="24"/>
          <w:szCs w:val="24"/>
        </w:rPr>
        <w:t>Out</w:t>
      </w:r>
      <w:r w:rsidR="007D45B7" w:rsidRPr="0001281C">
        <w:rPr>
          <w:rFonts w:ascii="Arial" w:eastAsia="Arial" w:hAnsi="Arial" w:cs="Arial"/>
          <w:b/>
          <w:color w:val="002060"/>
          <w:sz w:val="24"/>
          <w:szCs w:val="24"/>
        </w:rPr>
        <w:t>side Evacuation Center</w:t>
      </w:r>
      <w:r w:rsidR="007D45B7" w:rsidRPr="0001281C">
        <w:rPr>
          <w:rFonts w:ascii="Arial" w:eastAsia="Arial" w:hAnsi="Arial" w:cs="Arial"/>
          <w:sz w:val="24"/>
          <w:szCs w:val="24"/>
        </w:rPr>
        <w:t xml:space="preserve"> </w:t>
      </w:r>
    </w:p>
    <w:p w14:paraId="65D4E1FB" w14:textId="7B519BCA" w:rsidR="00A16866" w:rsidRPr="001F06AF" w:rsidRDefault="001F06AF" w:rsidP="001F06AF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/>
          <w:sz w:val="24"/>
          <w:szCs w:val="24"/>
        </w:rPr>
      </w:pPr>
      <w:r w:rsidRPr="009B024B">
        <w:rPr>
          <w:rFonts w:ascii="Arial" w:eastAsia="Arial" w:hAnsi="Arial" w:cs="Arial"/>
          <w:sz w:val="24"/>
          <w:szCs w:val="24"/>
        </w:rPr>
        <w:t>A total of</w:t>
      </w:r>
      <w:r w:rsidR="00C97112" w:rsidRPr="001F06AF">
        <w:rPr>
          <w:rFonts w:ascii="Arial" w:eastAsia="Arial" w:hAnsi="Arial" w:cs="Arial"/>
          <w:b/>
          <w:sz w:val="24"/>
          <w:szCs w:val="24"/>
        </w:rPr>
        <w:t xml:space="preserve"> </w:t>
      </w:r>
      <w:r w:rsidR="00F055D9" w:rsidRPr="001F06AF">
        <w:rPr>
          <w:rFonts w:ascii="Arial" w:eastAsia="Arial" w:hAnsi="Arial" w:cs="Arial"/>
          <w:b/>
          <w:sz w:val="24"/>
          <w:szCs w:val="24"/>
        </w:rPr>
        <w:t>18</w:t>
      </w:r>
      <w:r w:rsidR="004A6E1D" w:rsidRPr="001F06AF">
        <w:rPr>
          <w:rFonts w:ascii="Arial" w:eastAsia="Arial" w:hAnsi="Arial" w:cs="Arial"/>
          <w:b/>
          <w:sz w:val="24"/>
          <w:szCs w:val="24"/>
        </w:rPr>
        <w:t xml:space="preserve"> </w:t>
      </w:r>
      <w:r w:rsidR="007D45B7" w:rsidRPr="001F06AF">
        <w:rPr>
          <w:rFonts w:ascii="Arial" w:eastAsia="Arial" w:hAnsi="Arial" w:cs="Arial"/>
          <w:b/>
          <w:sz w:val="24"/>
          <w:szCs w:val="24"/>
        </w:rPr>
        <w:t>families</w:t>
      </w:r>
      <w:r w:rsidR="007D45B7" w:rsidRPr="001F06AF">
        <w:rPr>
          <w:rFonts w:ascii="Arial" w:eastAsia="Arial" w:hAnsi="Arial" w:cs="Arial"/>
          <w:sz w:val="24"/>
          <w:szCs w:val="24"/>
        </w:rPr>
        <w:t xml:space="preserve"> or </w:t>
      </w:r>
      <w:r w:rsidR="00F055D9" w:rsidRPr="001F06AF">
        <w:rPr>
          <w:rFonts w:ascii="Arial" w:eastAsia="Arial" w:hAnsi="Arial" w:cs="Arial"/>
          <w:b/>
          <w:sz w:val="24"/>
          <w:szCs w:val="24"/>
        </w:rPr>
        <w:t>51</w:t>
      </w:r>
      <w:r w:rsidR="004A6E1D" w:rsidRPr="001F06AF">
        <w:rPr>
          <w:rFonts w:ascii="Arial" w:eastAsia="Arial" w:hAnsi="Arial" w:cs="Arial"/>
          <w:b/>
          <w:sz w:val="24"/>
          <w:szCs w:val="24"/>
        </w:rPr>
        <w:t xml:space="preserve"> </w:t>
      </w:r>
      <w:r w:rsidR="007D45B7" w:rsidRPr="001F06AF">
        <w:rPr>
          <w:rFonts w:ascii="Arial" w:eastAsia="Arial" w:hAnsi="Arial" w:cs="Arial"/>
          <w:b/>
          <w:sz w:val="24"/>
          <w:szCs w:val="24"/>
        </w:rPr>
        <w:t>persons</w:t>
      </w:r>
      <w:r w:rsidR="007D45B7" w:rsidRPr="001F06A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ought</w:t>
      </w:r>
      <w:r w:rsidR="00C97112" w:rsidRPr="001F06AF">
        <w:rPr>
          <w:rFonts w:ascii="Arial" w:eastAsia="Arial" w:hAnsi="Arial" w:cs="Arial"/>
          <w:sz w:val="24"/>
          <w:szCs w:val="24"/>
        </w:rPr>
        <w:t xml:space="preserve"> temporary shelter </w:t>
      </w:r>
      <w:r w:rsidR="00F055D9" w:rsidRPr="001F06AF">
        <w:rPr>
          <w:rFonts w:ascii="Arial" w:eastAsia="Arial" w:hAnsi="Arial" w:cs="Arial"/>
          <w:sz w:val="24"/>
          <w:szCs w:val="24"/>
        </w:rPr>
        <w:t>with their relatives and/or friends</w:t>
      </w:r>
      <w:r w:rsidR="00B00822" w:rsidRPr="001F06AF">
        <w:rPr>
          <w:rFonts w:ascii="Arial" w:eastAsia="Arial" w:hAnsi="Arial" w:cs="Arial"/>
          <w:sz w:val="24"/>
          <w:szCs w:val="24"/>
        </w:rPr>
        <w:t xml:space="preserve"> </w:t>
      </w:r>
      <w:r w:rsidR="007D45B7" w:rsidRPr="001F06AF">
        <w:rPr>
          <w:rFonts w:ascii="Arial" w:eastAsia="Arial" w:hAnsi="Arial" w:cs="Arial"/>
          <w:sz w:val="24"/>
          <w:szCs w:val="24"/>
        </w:rPr>
        <w:t xml:space="preserve">(see Table </w:t>
      </w:r>
      <w:r w:rsidR="0001281C" w:rsidRPr="001F06AF">
        <w:rPr>
          <w:rFonts w:ascii="Arial" w:eastAsia="Arial" w:hAnsi="Arial" w:cs="Arial"/>
          <w:sz w:val="24"/>
          <w:szCs w:val="24"/>
        </w:rPr>
        <w:t>2</w:t>
      </w:r>
      <w:r w:rsidR="007D45B7" w:rsidRPr="001F06AF">
        <w:rPr>
          <w:rFonts w:ascii="Arial" w:eastAsia="Arial" w:hAnsi="Arial" w:cs="Arial"/>
          <w:sz w:val="24"/>
          <w:szCs w:val="24"/>
        </w:rPr>
        <w:t xml:space="preserve">). </w:t>
      </w:r>
      <w:r w:rsidRPr="001F06AF">
        <w:rPr>
          <w:rFonts w:ascii="Arial" w:eastAsia="Arial" w:hAnsi="Arial" w:cs="Arial"/>
          <w:sz w:val="24"/>
          <w:szCs w:val="24"/>
        </w:rPr>
        <w:t>All of these families have returned home.</w:t>
      </w:r>
    </w:p>
    <w:p w14:paraId="7C48028F" w14:textId="77777777" w:rsidR="00A16866" w:rsidRPr="001A38F3" w:rsidRDefault="00A16866" w:rsidP="001A38F3">
      <w:pPr>
        <w:pStyle w:val="ListParagraph"/>
        <w:spacing w:after="0" w:line="240" w:lineRule="auto"/>
        <w:ind w:left="851"/>
        <w:jc w:val="both"/>
        <w:rPr>
          <w:rFonts w:ascii="Arial" w:eastAsia="Arial" w:hAnsi="Arial" w:cs="Arial"/>
          <w:b/>
          <w:i/>
          <w:sz w:val="24"/>
          <w:szCs w:val="24"/>
        </w:rPr>
      </w:pPr>
    </w:p>
    <w:p w14:paraId="6EEDA912" w14:textId="35E7B977" w:rsidR="007D45B7" w:rsidRPr="001A38F3" w:rsidRDefault="007D45B7" w:rsidP="0001281C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/>
          <w:color w:val="002060"/>
          <w:sz w:val="20"/>
          <w:szCs w:val="20"/>
        </w:rPr>
      </w:pP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Table </w:t>
      </w:r>
      <w:r w:rsidR="0001281C">
        <w:rPr>
          <w:rFonts w:ascii="Arial" w:eastAsia="Arial" w:hAnsi="Arial" w:cs="Arial"/>
          <w:b/>
          <w:i/>
          <w:sz w:val="20"/>
          <w:szCs w:val="20"/>
        </w:rPr>
        <w:t>2</w:t>
      </w: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. </w:t>
      </w:r>
      <w:r w:rsidR="00A16866" w:rsidRPr="001A38F3">
        <w:rPr>
          <w:rFonts w:ascii="Arial" w:eastAsia="Arial" w:hAnsi="Arial" w:cs="Arial"/>
          <w:b/>
          <w:i/>
          <w:sz w:val="20"/>
          <w:szCs w:val="20"/>
        </w:rPr>
        <w:t xml:space="preserve">Number </w:t>
      </w: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of Displaced Families / Persons </w:t>
      </w:r>
      <w:r w:rsidR="00F055D9">
        <w:rPr>
          <w:rFonts w:ascii="Arial" w:eastAsia="Arial" w:hAnsi="Arial" w:cs="Arial"/>
          <w:b/>
          <w:i/>
          <w:sz w:val="20"/>
          <w:szCs w:val="20"/>
        </w:rPr>
        <w:t>Out</w:t>
      </w:r>
      <w:r w:rsidRPr="001A38F3">
        <w:rPr>
          <w:rFonts w:ascii="Arial" w:eastAsia="Arial" w:hAnsi="Arial" w:cs="Arial"/>
          <w:b/>
          <w:i/>
          <w:sz w:val="20"/>
          <w:szCs w:val="20"/>
        </w:rPr>
        <w:t>side Evacuation Centers</w:t>
      </w:r>
    </w:p>
    <w:tbl>
      <w:tblPr>
        <w:tblW w:w="4784" w:type="pct"/>
        <w:tblInd w:w="421" w:type="dxa"/>
        <w:tblLook w:val="04A0" w:firstRow="1" w:lastRow="0" w:firstColumn="1" w:lastColumn="0" w:noHBand="0" w:noVBand="1"/>
      </w:tblPr>
      <w:tblGrid>
        <w:gridCol w:w="4791"/>
        <w:gridCol w:w="1132"/>
        <w:gridCol w:w="1132"/>
        <w:gridCol w:w="1132"/>
        <w:gridCol w:w="1135"/>
      </w:tblGrid>
      <w:tr w:rsidR="00F055D9" w:rsidRPr="00F055D9" w14:paraId="5A88A9D3" w14:textId="77777777" w:rsidTr="001F06AF">
        <w:trPr>
          <w:trHeight w:val="20"/>
        </w:trPr>
        <w:tc>
          <w:tcPr>
            <w:tcW w:w="2570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346250CE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430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AC2B438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UMBER OF DISPLACED </w:t>
            </w:r>
          </w:p>
        </w:tc>
      </w:tr>
      <w:tr w:rsidR="00F055D9" w:rsidRPr="00F055D9" w14:paraId="0AB21334" w14:textId="77777777" w:rsidTr="001F06AF">
        <w:trPr>
          <w:trHeight w:val="20"/>
        </w:trPr>
        <w:tc>
          <w:tcPr>
            <w:tcW w:w="257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E7E98E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430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6F7C7A0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OUTSIDE ECs </w:t>
            </w:r>
          </w:p>
        </w:tc>
      </w:tr>
      <w:tr w:rsidR="00F055D9" w:rsidRPr="00F055D9" w14:paraId="77F0E26A" w14:textId="77777777" w:rsidTr="001F06AF">
        <w:trPr>
          <w:trHeight w:val="20"/>
        </w:trPr>
        <w:tc>
          <w:tcPr>
            <w:tcW w:w="257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976FB4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14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8A546FA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Families </w:t>
            </w:r>
          </w:p>
        </w:tc>
        <w:tc>
          <w:tcPr>
            <w:tcW w:w="1216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7A09E97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Persons </w:t>
            </w:r>
          </w:p>
        </w:tc>
      </w:tr>
      <w:tr w:rsidR="00F055D9" w:rsidRPr="00F055D9" w14:paraId="462E04C1" w14:textId="77777777" w:rsidTr="001F06AF">
        <w:trPr>
          <w:trHeight w:val="20"/>
        </w:trPr>
        <w:tc>
          <w:tcPr>
            <w:tcW w:w="257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2AFB5C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EF9E631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400C3B0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C600145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6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A1D6EBD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</w:tr>
      <w:tr w:rsidR="001F06AF" w:rsidRPr="00F055D9" w14:paraId="445B4D5D" w14:textId="77777777" w:rsidTr="001F06AF">
        <w:trPr>
          <w:trHeight w:val="20"/>
        </w:trPr>
        <w:tc>
          <w:tcPr>
            <w:tcW w:w="25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49A1930" w14:textId="77777777" w:rsidR="001F06AF" w:rsidRPr="00F055D9" w:rsidRDefault="001F06AF" w:rsidP="001F06AF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6C51471" w14:textId="43291D84" w:rsidR="001F06AF" w:rsidRPr="00F055D9" w:rsidRDefault="001F06AF" w:rsidP="001F06AF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8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1ADE9E7" w14:textId="405E7A1E" w:rsidR="001F06AF" w:rsidRPr="00F055D9" w:rsidRDefault="001F06AF" w:rsidP="001F06AF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7F2F4E6" w14:textId="42D1BEE9" w:rsidR="001F06AF" w:rsidRPr="00F055D9" w:rsidRDefault="001F06AF" w:rsidP="001F06AF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51 </w:t>
            </w:r>
          </w:p>
        </w:tc>
        <w:tc>
          <w:tcPr>
            <w:tcW w:w="6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EA9D4F3" w14:textId="1A73CAC9" w:rsidR="001F06AF" w:rsidRPr="00F055D9" w:rsidRDefault="001F06AF" w:rsidP="001F06AF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-</w:t>
            </w:r>
          </w:p>
        </w:tc>
      </w:tr>
      <w:tr w:rsidR="001F06AF" w:rsidRPr="00F055D9" w14:paraId="7C2AB814" w14:textId="77777777" w:rsidTr="001F06AF">
        <w:trPr>
          <w:trHeight w:val="20"/>
        </w:trPr>
        <w:tc>
          <w:tcPr>
            <w:tcW w:w="25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DB3AF84" w14:textId="77777777" w:rsidR="001F06AF" w:rsidRPr="00F055D9" w:rsidRDefault="001F06AF" w:rsidP="001F06AF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16146C6" w14:textId="37E52D95" w:rsidR="001F06AF" w:rsidRPr="00F055D9" w:rsidRDefault="001F06AF" w:rsidP="001F06AF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8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hideMark/>
          </w:tcPr>
          <w:p w14:paraId="3BE50275" w14:textId="50D4C837" w:rsidR="001F06AF" w:rsidRPr="00F055D9" w:rsidRDefault="001F06AF" w:rsidP="001F06AF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9238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B9C04F7" w14:textId="2E1E4DBA" w:rsidR="001F06AF" w:rsidRPr="00F055D9" w:rsidRDefault="001F06AF" w:rsidP="001F06AF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51 </w:t>
            </w:r>
          </w:p>
        </w:tc>
        <w:tc>
          <w:tcPr>
            <w:tcW w:w="6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hideMark/>
          </w:tcPr>
          <w:p w14:paraId="0B7755FE" w14:textId="4DDFA70C" w:rsidR="001F06AF" w:rsidRPr="00F055D9" w:rsidRDefault="001F06AF" w:rsidP="001F06AF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9238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-</w:t>
            </w:r>
          </w:p>
        </w:tc>
      </w:tr>
      <w:tr w:rsidR="001F06AF" w:rsidRPr="00F055D9" w14:paraId="1482C6D9" w14:textId="77777777" w:rsidTr="001F06AF">
        <w:trPr>
          <w:trHeight w:val="20"/>
        </w:trPr>
        <w:tc>
          <w:tcPr>
            <w:tcW w:w="25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E4CA0F" w14:textId="77777777" w:rsidR="001F06AF" w:rsidRPr="00F055D9" w:rsidRDefault="001F06AF" w:rsidP="001F06AF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285F6B" w14:textId="755E1366" w:rsidR="001F06AF" w:rsidRPr="00F055D9" w:rsidRDefault="001F06AF" w:rsidP="001F06AF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8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hideMark/>
          </w:tcPr>
          <w:p w14:paraId="30E147AA" w14:textId="5ABC242A" w:rsidR="001F06AF" w:rsidRPr="00F055D9" w:rsidRDefault="001F06AF" w:rsidP="001F06AF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9238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871CA6" w14:textId="582C4F40" w:rsidR="001F06AF" w:rsidRPr="00F055D9" w:rsidRDefault="001F06AF" w:rsidP="001F06AF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51 </w:t>
            </w:r>
          </w:p>
        </w:tc>
        <w:tc>
          <w:tcPr>
            <w:tcW w:w="6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hideMark/>
          </w:tcPr>
          <w:p w14:paraId="5362E89E" w14:textId="78689DC4" w:rsidR="001F06AF" w:rsidRPr="00F055D9" w:rsidRDefault="001F06AF" w:rsidP="001F06AF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9238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-</w:t>
            </w:r>
          </w:p>
        </w:tc>
      </w:tr>
      <w:tr w:rsidR="001F06AF" w:rsidRPr="00F055D9" w14:paraId="65E4141B" w14:textId="77777777" w:rsidTr="001F06AF">
        <w:trPr>
          <w:trHeight w:val="20"/>
        </w:trPr>
        <w:tc>
          <w:tcPr>
            <w:tcW w:w="25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133750" w14:textId="77777777" w:rsidR="001F06AF" w:rsidRPr="00F055D9" w:rsidRDefault="001F06AF" w:rsidP="001F06AF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Makati City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DF904" w14:textId="77777777" w:rsidR="001F06AF" w:rsidRPr="00F055D9" w:rsidRDefault="001F06AF" w:rsidP="001F06AF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2886D929" w14:textId="4CBD587D" w:rsidR="001F06AF" w:rsidRPr="00F055D9" w:rsidRDefault="001F06AF" w:rsidP="001F06AF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9238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5B10A" w14:textId="77777777" w:rsidR="001F06AF" w:rsidRPr="00F055D9" w:rsidRDefault="001F06AF" w:rsidP="001F06AF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1</w:t>
            </w:r>
          </w:p>
        </w:tc>
        <w:tc>
          <w:tcPr>
            <w:tcW w:w="6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04A5C0DA" w14:textId="29A4D230" w:rsidR="001F06AF" w:rsidRPr="00F055D9" w:rsidRDefault="001F06AF" w:rsidP="001F06AF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9238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-</w:t>
            </w:r>
          </w:p>
        </w:tc>
      </w:tr>
    </w:tbl>
    <w:p w14:paraId="129EB642" w14:textId="791959D5" w:rsidR="00177905" w:rsidRDefault="00C613FD" w:rsidP="001F06AF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4E09A7AB" w14:textId="77777777" w:rsidR="00B04AB9" w:rsidRPr="00177905" w:rsidRDefault="00B04AB9" w:rsidP="00B04AB9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70746EBF" w14:textId="60DD8FFA" w:rsidR="00A64E2C" w:rsidRPr="001A38F3" w:rsidRDefault="00A64E2C" w:rsidP="001A38F3">
      <w:pPr>
        <w:pStyle w:val="ListParagraph"/>
        <w:widowControl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>Damaged Houses</w:t>
      </w:r>
    </w:p>
    <w:p w14:paraId="3DC98481" w14:textId="32539579" w:rsidR="00A64E2C" w:rsidRPr="001F06AF" w:rsidRDefault="0046758A" w:rsidP="001A38F3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Cs/>
          <w:sz w:val="24"/>
          <w:szCs w:val="24"/>
        </w:rPr>
      </w:pPr>
      <w:r w:rsidRPr="001F06AF">
        <w:rPr>
          <w:rFonts w:ascii="Arial" w:eastAsia="Arial" w:hAnsi="Arial" w:cs="Arial"/>
          <w:bCs/>
          <w:sz w:val="24"/>
          <w:szCs w:val="24"/>
        </w:rPr>
        <w:t xml:space="preserve">A total of </w:t>
      </w:r>
      <w:r w:rsidR="00F055D9" w:rsidRPr="001F06AF">
        <w:rPr>
          <w:rFonts w:ascii="Arial" w:eastAsia="Arial" w:hAnsi="Arial" w:cs="Arial"/>
          <w:b/>
          <w:bCs/>
          <w:sz w:val="24"/>
          <w:szCs w:val="24"/>
        </w:rPr>
        <w:t>12</w:t>
      </w:r>
      <w:r w:rsidRPr="001F06AF">
        <w:rPr>
          <w:rFonts w:ascii="Arial" w:eastAsia="Arial" w:hAnsi="Arial" w:cs="Arial"/>
          <w:b/>
          <w:bCs/>
          <w:sz w:val="24"/>
          <w:szCs w:val="24"/>
        </w:rPr>
        <w:t xml:space="preserve"> houses</w:t>
      </w:r>
      <w:r w:rsidRPr="001F06AF">
        <w:rPr>
          <w:rFonts w:ascii="Arial" w:eastAsia="Arial" w:hAnsi="Arial" w:cs="Arial"/>
          <w:bCs/>
          <w:sz w:val="24"/>
          <w:szCs w:val="24"/>
        </w:rPr>
        <w:t xml:space="preserve"> were</w:t>
      </w:r>
      <w:r w:rsidR="00BF2BD7" w:rsidRPr="001F06AF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C613FD" w:rsidRPr="001F06AF">
        <w:rPr>
          <w:rFonts w:ascii="Arial" w:eastAsia="Arial" w:hAnsi="Arial" w:cs="Arial"/>
          <w:b/>
          <w:bCs/>
          <w:sz w:val="24"/>
          <w:szCs w:val="24"/>
        </w:rPr>
        <w:t xml:space="preserve">totally </w:t>
      </w:r>
      <w:r w:rsidR="00A64E2C" w:rsidRPr="001F06AF">
        <w:rPr>
          <w:rFonts w:ascii="Arial" w:eastAsia="Arial" w:hAnsi="Arial" w:cs="Arial"/>
          <w:b/>
          <w:bCs/>
          <w:sz w:val="24"/>
          <w:szCs w:val="24"/>
        </w:rPr>
        <w:t>damaged</w:t>
      </w:r>
      <w:r w:rsidRPr="001F06AF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1F06AF">
        <w:rPr>
          <w:rFonts w:ascii="Arial" w:eastAsia="Arial" w:hAnsi="Arial" w:cs="Arial"/>
          <w:bCs/>
          <w:sz w:val="24"/>
          <w:szCs w:val="24"/>
        </w:rPr>
        <w:t>by the incident</w:t>
      </w:r>
      <w:r w:rsidR="00A64E2C" w:rsidRPr="001F06AF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A64E2C" w:rsidRPr="001F06AF">
        <w:rPr>
          <w:rFonts w:ascii="Arial" w:eastAsia="Arial" w:hAnsi="Arial" w:cs="Arial"/>
          <w:bCs/>
          <w:sz w:val="24"/>
          <w:szCs w:val="24"/>
        </w:rPr>
        <w:t xml:space="preserve">(see Table </w:t>
      </w:r>
      <w:r w:rsidR="00F66D6E" w:rsidRPr="001F06AF">
        <w:rPr>
          <w:rFonts w:ascii="Arial" w:eastAsia="Arial" w:hAnsi="Arial" w:cs="Arial"/>
          <w:bCs/>
          <w:sz w:val="24"/>
          <w:szCs w:val="24"/>
        </w:rPr>
        <w:t>3</w:t>
      </w:r>
      <w:r w:rsidR="00A64E2C" w:rsidRPr="001F06AF">
        <w:rPr>
          <w:rFonts w:ascii="Arial" w:eastAsia="Arial" w:hAnsi="Arial" w:cs="Arial"/>
          <w:bCs/>
          <w:sz w:val="24"/>
          <w:szCs w:val="24"/>
        </w:rPr>
        <w:t>).</w:t>
      </w:r>
    </w:p>
    <w:p w14:paraId="76ED3116" w14:textId="77777777" w:rsidR="00A64E2C" w:rsidRPr="001A38F3" w:rsidRDefault="00A64E2C" w:rsidP="001A38F3">
      <w:pPr>
        <w:pStyle w:val="NoSpacing1"/>
        <w:ind w:firstLine="360"/>
        <w:contextualSpacing/>
        <w:rPr>
          <w:rFonts w:ascii="Arial" w:hAnsi="Arial" w:cs="Arial"/>
          <w:b/>
          <w:i/>
          <w:sz w:val="24"/>
          <w:szCs w:val="24"/>
        </w:rPr>
      </w:pPr>
    </w:p>
    <w:p w14:paraId="04810C3C" w14:textId="77932F7A" w:rsidR="00A64E2C" w:rsidRPr="001A38F3" w:rsidRDefault="00A64E2C" w:rsidP="001A38F3">
      <w:pPr>
        <w:pStyle w:val="NoSpacing1"/>
        <w:ind w:firstLine="360"/>
        <w:contextualSpacing/>
        <w:rPr>
          <w:rFonts w:ascii="Arial" w:hAnsi="Arial" w:cs="Arial"/>
          <w:b/>
          <w:i/>
          <w:color w:val="002060"/>
          <w:sz w:val="20"/>
          <w:szCs w:val="20"/>
        </w:rPr>
      </w:pPr>
      <w:r w:rsidRPr="001A38F3">
        <w:rPr>
          <w:rFonts w:ascii="Arial" w:hAnsi="Arial" w:cs="Arial"/>
          <w:b/>
          <w:i/>
          <w:sz w:val="20"/>
          <w:szCs w:val="20"/>
        </w:rPr>
        <w:t xml:space="preserve">Table </w:t>
      </w:r>
      <w:r w:rsidR="00F66D6E">
        <w:rPr>
          <w:rFonts w:ascii="Arial" w:hAnsi="Arial" w:cs="Arial"/>
          <w:b/>
          <w:i/>
          <w:sz w:val="20"/>
          <w:szCs w:val="20"/>
        </w:rPr>
        <w:t>3</w:t>
      </w:r>
      <w:r w:rsidRPr="001A38F3">
        <w:rPr>
          <w:rFonts w:ascii="Arial" w:hAnsi="Arial" w:cs="Arial"/>
          <w:b/>
          <w:i/>
          <w:sz w:val="20"/>
          <w:szCs w:val="20"/>
        </w:rPr>
        <w:t>. Number of Damaged Houses</w:t>
      </w:r>
    </w:p>
    <w:tbl>
      <w:tblPr>
        <w:tblW w:w="4784" w:type="pct"/>
        <w:tblInd w:w="421" w:type="dxa"/>
        <w:tblLook w:val="04A0" w:firstRow="1" w:lastRow="0" w:firstColumn="1" w:lastColumn="0" w:noHBand="0" w:noVBand="1"/>
      </w:tblPr>
      <w:tblGrid>
        <w:gridCol w:w="5220"/>
        <w:gridCol w:w="1283"/>
        <w:gridCol w:w="1286"/>
        <w:gridCol w:w="1533"/>
      </w:tblGrid>
      <w:tr w:rsidR="00F055D9" w:rsidRPr="00F055D9" w14:paraId="79242914" w14:textId="77777777" w:rsidTr="00F055D9">
        <w:trPr>
          <w:trHeight w:val="20"/>
        </w:trPr>
        <w:tc>
          <w:tcPr>
            <w:tcW w:w="2800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48AEB266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2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70FEC6F9" w14:textId="670398F4" w:rsidR="00F055D9" w:rsidRPr="00F055D9" w:rsidRDefault="00F055D9" w:rsidP="00F055D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NO. OF DAMAGED HOUSES </w:t>
            </w:r>
          </w:p>
        </w:tc>
      </w:tr>
      <w:tr w:rsidR="00F055D9" w:rsidRPr="00F055D9" w14:paraId="14377E15" w14:textId="77777777" w:rsidTr="00F055D9">
        <w:trPr>
          <w:trHeight w:val="20"/>
        </w:trPr>
        <w:tc>
          <w:tcPr>
            <w:tcW w:w="280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438F27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8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4D7A694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Total </w:t>
            </w:r>
          </w:p>
        </w:tc>
        <w:tc>
          <w:tcPr>
            <w:tcW w:w="69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401E6CAF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Totally </w:t>
            </w:r>
          </w:p>
        </w:tc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A3C4525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Partially </w:t>
            </w:r>
          </w:p>
        </w:tc>
      </w:tr>
      <w:tr w:rsidR="00F055D9" w:rsidRPr="00F055D9" w14:paraId="70262A03" w14:textId="77777777" w:rsidTr="00F055D9">
        <w:trPr>
          <w:trHeight w:val="20"/>
        </w:trPr>
        <w:tc>
          <w:tcPr>
            <w:tcW w:w="28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136D979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041C734" w14:textId="7A430E99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2 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6840457" w14:textId="798E62B8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2 </w:t>
            </w:r>
          </w:p>
        </w:tc>
        <w:tc>
          <w:tcPr>
            <w:tcW w:w="8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1A7270B" w14:textId="797944D6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</w:tr>
      <w:tr w:rsidR="00F055D9" w:rsidRPr="00F055D9" w14:paraId="2E4026C9" w14:textId="77777777" w:rsidTr="00F055D9">
        <w:trPr>
          <w:trHeight w:val="20"/>
        </w:trPr>
        <w:tc>
          <w:tcPr>
            <w:tcW w:w="28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3269DD8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B82188B" w14:textId="40143D5B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2 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8F48BBA" w14:textId="36F49E91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2 </w:t>
            </w:r>
          </w:p>
        </w:tc>
        <w:tc>
          <w:tcPr>
            <w:tcW w:w="8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8A13975" w14:textId="2BF3753B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</w:tr>
      <w:tr w:rsidR="00F055D9" w:rsidRPr="00F055D9" w14:paraId="6EE9B7D4" w14:textId="77777777" w:rsidTr="00F055D9">
        <w:trPr>
          <w:trHeight w:val="20"/>
        </w:trPr>
        <w:tc>
          <w:tcPr>
            <w:tcW w:w="28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1CC07D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116296" w14:textId="1A4D8E9F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2 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FFF2FB" w14:textId="00117B74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2 </w:t>
            </w:r>
          </w:p>
        </w:tc>
        <w:tc>
          <w:tcPr>
            <w:tcW w:w="8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193C89" w14:textId="5979FB97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</w:tr>
      <w:tr w:rsidR="00F055D9" w:rsidRPr="00F055D9" w14:paraId="01DB8907" w14:textId="77777777" w:rsidTr="00F055D9">
        <w:trPr>
          <w:trHeight w:val="20"/>
        </w:trPr>
        <w:tc>
          <w:tcPr>
            <w:tcW w:w="28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3E3DF9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Makati City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C39F8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8C7FF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</w:t>
            </w:r>
          </w:p>
        </w:tc>
        <w:tc>
          <w:tcPr>
            <w:tcW w:w="8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D4081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</w:t>
            </w:r>
          </w:p>
        </w:tc>
      </w:tr>
    </w:tbl>
    <w:p w14:paraId="71A3F3EB" w14:textId="32270230" w:rsidR="00C52BCC" w:rsidRDefault="00C613FD" w:rsidP="0046758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15CE3FAF" w14:textId="6C0132A4" w:rsidR="008624F7" w:rsidRDefault="008624F7" w:rsidP="00F66D6E">
      <w:pPr>
        <w:tabs>
          <w:tab w:val="left" w:pos="6809"/>
        </w:tabs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500AA3A" w14:textId="78CC1614" w:rsidR="001F06AF" w:rsidRDefault="001F06AF" w:rsidP="00F66D6E">
      <w:pPr>
        <w:tabs>
          <w:tab w:val="left" w:pos="6809"/>
        </w:tabs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4877F334" w14:textId="34A320BE" w:rsidR="001F06AF" w:rsidRDefault="001F06AF" w:rsidP="00F66D6E">
      <w:pPr>
        <w:tabs>
          <w:tab w:val="left" w:pos="6809"/>
        </w:tabs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712BE5AC" w14:textId="77777777" w:rsidR="001F06AF" w:rsidRPr="001A38F3" w:rsidRDefault="001F06AF" w:rsidP="00F66D6E">
      <w:pPr>
        <w:tabs>
          <w:tab w:val="left" w:pos="6809"/>
        </w:tabs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4D749A2B" w14:textId="77777777" w:rsidR="001F06AF" w:rsidRPr="001A38F3" w:rsidRDefault="001F06AF" w:rsidP="001F06AF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 w:rsidRPr="001A38F3">
        <w:rPr>
          <w:rFonts w:ascii="Arial" w:eastAsia="Arial" w:hAnsi="Arial" w:cs="Arial"/>
          <w:b/>
          <w:color w:val="002060"/>
          <w:sz w:val="28"/>
          <w:szCs w:val="28"/>
        </w:rPr>
        <w:lastRenderedPageBreak/>
        <w:t>SITUATIONAL REPORT</w:t>
      </w:r>
    </w:p>
    <w:p w14:paraId="0D4B3812" w14:textId="77777777" w:rsidR="001F06AF" w:rsidRPr="001A38F3" w:rsidRDefault="001F06AF" w:rsidP="001F06AF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9B2B2DA" w14:textId="77777777" w:rsidR="001F06AF" w:rsidRPr="001A38F3" w:rsidRDefault="001F06AF" w:rsidP="001F06AF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1A38F3">
        <w:rPr>
          <w:rFonts w:ascii="Arial" w:eastAsia="Arial" w:hAnsi="Arial" w:cs="Arial"/>
          <w:b/>
          <w:sz w:val="24"/>
          <w:szCs w:val="24"/>
        </w:rPr>
        <w:t xml:space="preserve">DSWD-FO </w:t>
      </w:r>
      <w:r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1980"/>
        <w:gridCol w:w="7763"/>
      </w:tblGrid>
      <w:tr w:rsidR="001F06AF" w:rsidRPr="001A38F3" w14:paraId="5CFF6377" w14:textId="77777777" w:rsidTr="00274775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7842464" w14:textId="77777777" w:rsidR="001F06AF" w:rsidRPr="001A38F3" w:rsidRDefault="001F06AF" w:rsidP="0027477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75104F" w14:textId="77777777" w:rsidR="001F06AF" w:rsidRPr="001A38F3" w:rsidRDefault="001F06AF" w:rsidP="0027477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SITUATIONS / ACTIONS UNDERTAKEN</w:t>
            </w:r>
          </w:p>
        </w:tc>
      </w:tr>
      <w:tr w:rsidR="001F06AF" w:rsidRPr="001A38F3" w14:paraId="2DAAFFA0" w14:textId="77777777" w:rsidTr="00274775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C97B1FC" w14:textId="55BB8A33" w:rsidR="001F06AF" w:rsidRPr="001F06AF" w:rsidRDefault="001F06AF" w:rsidP="00EA48B6">
            <w:pPr>
              <w:pStyle w:val="ListParagraph"/>
              <w:widowControl/>
              <w:numPr>
                <w:ilvl w:val="0"/>
                <w:numId w:val="37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1F06AF">
              <w:rPr>
                <w:rFonts w:ascii="Arial" w:eastAsia="Arial" w:hAnsi="Arial" w:cs="Arial"/>
                <w:sz w:val="20"/>
                <w:szCs w:val="20"/>
              </w:rPr>
              <w:t>J</w:t>
            </w:r>
            <w:r w:rsidRPr="001F06AF">
              <w:rPr>
                <w:rFonts w:ascii="Arial" w:eastAsia="Arial" w:hAnsi="Arial" w:cs="Arial"/>
                <w:sz w:val="20"/>
                <w:szCs w:val="20"/>
              </w:rPr>
              <w:t>une 2021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7E78BF0" w14:textId="77777777" w:rsidR="001F06AF" w:rsidRDefault="001F06AF" w:rsidP="001F06AF">
            <w:pPr>
              <w:pStyle w:val="ListParagraph"/>
              <w:widowControl/>
              <w:numPr>
                <w:ilvl w:val="0"/>
                <w:numId w:val="21"/>
              </w:numPr>
              <w:spacing w:after="0" w:line="240" w:lineRule="auto"/>
              <w:ind w:left="225" w:hanging="225"/>
              <w:jc w:val="both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9B024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DSWD-FO NCR submitted their </w:t>
            </w:r>
            <w:r w:rsidRPr="009B024B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>terminal report.</w:t>
            </w:r>
            <w:r w:rsidRPr="009B024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</w:p>
          <w:p w14:paraId="7293DDA5" w14:textId="5373C1FE" w:rsidR="001F06AF" w:rsidRPr="00EA48B6" w:rsidRDefault="001F06AF" w:rsidP="00EA48B6">
            <w:pPr>
              <w:pStyle w:val="ListParagraph"/>
              <w:widowControl/>
              <w:numPr>
                <w:ilvl w:val="0"/>
                <w:numId w:val="21"/>
              </w:numPr>
              <w:spacing w:after="0" w:line="240" w:lineRule="auto"/>
              <w:ind w:left="225" w:hanging="225"/>
              <w:jc w:val="both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1F06AF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The City Social Welfare and Development Office </w:t>
            </w:r>
            <w:r w:rsidRPr="001F06AF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Provided financial assistance, family food packs, hygiene kits, and other relief</w:t>
            </w:r>
            <w:r w:rsidR="00EA48B6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  <w:r w:rsidRPr="00EA48B6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assi</w:t>
            </w:r>
            <w:r w:rsidR="00EA48B6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stance to the affected families and f</w:t>
            </w:r>
            <w:r w:rsidRPr="00EA48B6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acilitated the provision of burial assistance to the bereaved family of the casualty.</w:t>
            </w:r>
          </w:p>
        </w:tc>
      </w:tr>
    </w:tbl>
    <w:p w14:paraId="141D5A32" w14:textId="77777777" w:rsidR="001F06AF" w:rsidRPr="001A38F3" w:rsidRDefault="001F06AF" w:rsidP="001F06AF">
      <w:pPr>
        <w:spacing w:after="0" w:line="240" w:lineRule="auto"/>
        <w:contextualSpacing/>
        <w:jc w:val="center"/>
        <w:rPr>
          <w:rFonts w:ascii="Arial" w:eastAsia="Arial" w:hAnsi="Arial" w:cs="Arial"/>
          <w:i/>
          <w:sz w:val="24"/>
          <w:szCs w:val="24"/>
        </w:rPr>
      </w:pPr>
    </w:p>
    <w:p w14:paraId="4519E510" w14:textId="77777777" w:rsidR="001F06AF" w:rsidRPr="001A38F3" w:rsidRDefault="001F06AF" w:rsidP="001F06AF">
      <w:pPr>
        <w:spacing w:after="0" w:line="240" w:lineRule="auto"/>
        <w:contextualSpacing/>
        <w:jc w:val="center"/>
        <w:rPr>
          <w:rFonts w:ascii="Arial" w:eastAsia="Arial" w:hAnsi="Arial" w:cs="Arial"/>
          <w:i/>
          <w:sz w:val="20"/>
          <w:szCs w:val="20"/>
        </w:rPr>
      </w:pPr>
      <w:r w:rsidRPr="001A38F3">
        <w:rPr>
          <w:rFonts w:ascii="Arial" w:eastAsia="Arial" w:hAnsi="Arial" w:cs="Arial"/>
          <w:i/>
          <w:sz w:val="20"/>
          <w:szCs w:val="20"/>
        </w:rPr>
        <w:t>*****</w:t>
      </w:r>
    </w:p>
    <w:p w14:paraId="0D7579CC" w14:textId="77777777" w:rsidR="001F06AF" w:rsidRDefault="001F06AF" w:rsidP="001F06AF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 w:rsidRPr="0046758A">
        <w:rPr>
          <w:rFonts w:ascii="Arial" w:eastAsia="Arial" w:hAnsi="Arial" w:cs="Arial"/>
          <w:i/>
          <w:sz w:val="20"/>
          <w:szCs w:val="20"/>
        </w:rPr>
        <w:t xml:space="preserve">The Disaster Response Operations Monitoring and Information Center (DROMIC) of the DSWD-DRMB is closely coordinating with DSWD-FO </w:t>
      </w:r>
      <w:r>
        <w:rPr>
          <w:rFonts w:ascii="Arial" w:eastAsia="Arial" w:hAnsi="Arial" w:cs="Arial"/>
          <w:i/>
          <w:sz w:val="20"/>
          <w:szCs w:val="20"/>
        </w:rPr>
        <w:t xml:space="preserve">NCR </w:t>
      </w:r>
      <w:r w:rsidRPr="0046758A">
        <w:rPr>
          <w:rFonts w:ascii="Arial" w:eastAsia="Arial" w:hAnsi="Arial" w:cs="Arial"/>
          <w:i/>
          <w:sz w:val="20"/>
          <w:szCs w:val="20"/>
        </w:rPr>
        <w:t xml:space="preserve">for any </w:t>
      </w:r>
      <w:r>
        <w:rPr>
          <w:rFonts w:ascii="Arial" w:eastAsia="Arial" w:hAnsi="Arial" w:cs="Arial"/>
          <w:i/>
          <w:sz w:val="20"/>
          <w:szCs w:val="20"/>
        </w:rPr>
        <w:t xml:space="preserve">request of Technical Assistance and Resource Augmentation (TARA). </w:t>
      </w:r>
    </w:p>
    <w:p w14:paraId="6ECE388F" w14:textId="77777777" w:rsidR="001F06AF" w:rsidRDefault="001F06AF" w:rsidP="001F06AF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</w:p>
    <w:p w14:paraId="785CC1A7" w14:textId="77777777" w:rsidR="001F06AF" w:rsidRPr="001A38F3" w:rsidRDefault="001F06AF" w:rsidP="001F06AF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197E1FAD" w14:textId="77777777" w:rsidR="001F06AF" w:rsidRPr="001A38F3" w:rsidRDefault="001F06AF" w:rsidP="001F06AF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</w:rPr>
        <w:t>Prepared by: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</w:p>
    <w:p w14:paraId="1691FB01" w14:textId="77777777" w:rsidR="001F06AF" w:rsidRPr="001A38F3" w:rsidRDefault="001F06AF" w:rsidP="001F06AF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79570FF4" w14:textId="77777777" w:rsidR="001F06AF" w:rsidRDefault="001F06AF" w:rsidP="001F06AF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IE JOYCE G. RAFANAN</w:t>
      </w:r>
    </w:p>
    <w:p w14:paraId="1C0C057E" w14:textId="77777777" w:rsidR="001F06AF" w:rsidRPr="001A38F3" w:rsidRDefault="001F06AF" w:rsidP="001F06AF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JOANNA CAMILLE R. JACINTO</w:t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</w:p>
    <w:p w14:paraId="143B8460" w14:textId="77777777" w:rsidR="001F06AF" w:rsidRPr="001A38F3" w:rsidRDefault="001F06AF" w:rsidP="001F06AF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4A5202EF" w14:textId="77777777" w:rsidR="001F06AF" w:rsidRDefault="001F06AF" w:rsidP="001F06AF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LESLIE R. JAWILI</w:t>
      </w:r>
    </w:p>
    <w:p w14:paraId="47475D2C" w14:textId="77777777" w:rsidR="001F06AF" w:rsidRPr="001A38F3" w:rsidRDefault="001F06AF" w:rsidP="001F06AF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  <w:r w:rsidRPr="001A38F3">
        <w:rPr>
          <w:rFonts w:ascii="Arial" w:eastAsia="Arial" w:hAnsi="Arial" w:cs="Arial"/>
          <w:sz w:val="24"/>
          <w:szCs w:val="24"/>
          <w:highlight w:val="white"/>
        </w:rPr>
        <w:t>Releasing Officer</w:t>
      </w:r>
    </w:p>
    <w:p w14:paraId="5EDDD1C5" w14:textId="4E085FDD" w:rsidR="00222AD6" w:rsidRPr="001A38F3" w:rsidRDefault="00222AD6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C885820" w14:textId="246818DC" w:rsidR="00A16866" w:rsidRDefault="00A16866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E862CB2" w14:textId="59C572AF" w:rsidR="00C9090C" w:rsidRPr="001A38F3" w:rsidRDefault="00C9090C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  <w:bookmarkStart w:id="1" w:name="_GoBack"/>
      <w:bookmarkEnd w:id="1"/>
    </w:p>
    <w:sectPr w:rsidR="00C9090C" w:rsidRPr="001A38F3" w:rsidSect="00C9711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680" w:right="1077" w:bottom="567" w:left="1077" w:header="357" w:footer="48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AB6E64" w14:textId="77777777" w:rsidR="00C930C4" w:rsidRDefault="00C930C4">
      <w:pPr>
        <w:spacing w:after="0" w:line="240" w:lineRule="auto"/>
      </w:pPr>
      <w:r>
        <w:separator/>
      </w:r>
    </w:p>
  </w:endnote>
  <w:endnote w:type="continuationSeparator" w:id="0">
    <w:p w14:paraId="470E9E76" w14:textId="77777777" w:rsidR="00C930C4" w:rsidRDefault="00C930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9F1030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9E057F" w14:textId="77777777" w:rsidR="00BF2BD7" w:rsidRPr="003F6C96" w:rsidRDefault="00BF2BD7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8"/>
        <w:szCs w:val="16"/>
      </w:rPr>
    </w:pPr>
  </w:p>
  <w:p w14:paraId="0645D380" w14:textId="36A512D5" w:rsidR="00BF2BD7" w:rsidRPr="00B00822" w:rsidRDefault="00BF2BD7" w:rsidP="00F055D9">
    <w:pPr>
      <w:pBdr>
        <w:top w:val="nil"/>
        <w:left w:val="nil"/>
        <w:bottom w:val="nil"/>
        <w:right w:val="nil"/>
        <w:between w:val="nil"/>
      </w:pBdr>
      <w:spacing w:after="0" w:line="240" w:lineRule="auto"/>
      <w:ind w:right="33"/>
      <w:jc w:val="right"/>
      <w:rPr>
        <w:sz w:val="16"/>
        <w:szCs w:val="16"/>
      </w:rPr>
    </w:pPr>
    <w:bookmarkStart w:id="2" w:name="_1t3h5sf" w:colFirst="0" w:colLast="0"/>
    <w:bookmarkEnd w:id="2"/>
    <w:r w:rsidRPr="003F6C96">
      <w:rPr>
        <w:sz w:val="16"/>
        <w:szCs w:val="16"/>
      </w:rPr>
      <w:t xml:space="preserve">Page </w:t>
    </w:r>
    <w:r w:rsidRPr="003F6C96">
      <w:rPr>
        <w:b/>
        <w:sz w:val="16"/>
        <w:szCs w:val="16"/>
      </w:rPr>
      <w:fldChar w:fldCharType="begin"/>
    </w:r>
    <w:r w:rsidRPr="003F6C96">
      <w:rPr>
        <w:b/>
        <w:sz w:val="16"/>
        <w:szCs w:val="16"/>
      </w:rPr>
      <w:instrText>PAGE</w:instrText>
    </w:r>
    <w:r w:rsidRPr="003F6C96">
      <w:rPr>
        <w:b/>
        <w:sz w:val="16"/>
        <w:szCs w:val="16"/>
      </w:rPr>
      <w:fldChar w:fldCharType="separate"/>
    </w:r>
    <w:r w:rsidR="00EA48B6">
      <w:rPr>
        <w:b/>
        <w:noProof/>
        <w:sz w:val="16"/>
        <w:szCs w:val="16"/>
      </w:rPr>
      <w:t>2</w:t>
    </w:r>
    <w:r w:rsidRPr="003F6C96">
      <w:rPr>
        <w:b/>
        <w:sz w:val="16"/>
        <w:szCs w:val="16"/>
      </w:rPr>
      <w:fldChar w:fldCharType="end"/>
    </w:r>
    <w:r w:rsidRPr="003F6C96">
      <w:rPr>
        <w:sz w:val="16"/>
        <w:szCs w:val="16"/>
      </w:rPr>
      <w:t xml:space="preserve"> of </w:t>
    </w:r>
    <w:r w:rsidRPr="003F6C96">
      <w:rPr>
        <w:b/>
        <w:sz w:val="16"/>
        <w:szCs w:val="16"/>
      </w:rPr>
      <w:fldChar w:fldCharType="begin"/>
    </w:r>
    <w:r w:rsidRPr="003F6C96">
      <w:rPr>
        <w:b/>
        <w:sz w:val="16"/>
        <w:szCs w:val="16"/>
      </w:rPr>
      <w:instrText>NUMPAGES</w:instrText>
    </w:r>
    <w:r w:rsidRPr="003F6C96">
      <w:rPr>
        <w:b/>
        <w:sz w:val="16"/>
        <w:szCs w:val="16"/>
      </w:rPr>
      <w:fldChar w:fldCharType="separate"/>
    </w:r>
    <w:r w:rsidR="00EA48B6">
      <w:rPr>
        <w:b/>
        <w:noProof/>
        <w:sz w:val="16"/>
        <w:szCs w:val="16"/>
      </w:rPr>
      <w:t>2</w:t>
    </w:r>
    <w:r w:rsidRPr="003F6C96">
      <w:rPr>
        <w:b/>
        <w:sz w:val="16"/>
        <w:szCs w:val="16"/>
      </w:rPr>
      <w:fldChar w:fldCharType="end"/>
    </w:r>
    <w:r w:rsidRPr="003F6C96">
      <w:rPr>
        <w:b/>
        <w:sz w:val="16"/>
        <w:szCs w:val="16"/>
      </w:rPr>
      <w:t xml:space="preserve"> </w:t>
    </w:r>
    <w:r w:rsidRPr="003F6C96">
      <w:rPr>
        <w:sz w:val="16"/>
        <w:szCs w:val="16"/>
      </w:rPr>
      <w:t>|</w:t>
    </w:r>
    <w:r w:rsidR="00B00822" w:rsidRPr="00B00822">
      <w:t xml:space="preserve"> </w:t>
    </w:r>
    <w:r w:rsidR="00F055D9" w:rsidRPr="00F055D9">
      <w:rPr>
        <w:sz w:val="16"/>
        <w:szCs w:val="16"/>
      </w:rPr>
      <w:t xml:space="preserve">DSWD DROMIC Report </w:t>
    </w:r>
    <w:r w:rsidR="00EA48B6">
      <w:rPr>
        <w:sz w:val="16"/>
        <w:szCs w:val="16"/>
      </w:rPr>
      <w:t xml:space="preserve">Terminal </w:t>
    </w:r>
    <w:r w:rsidR="00F055D9" w:rsidRPr="00F055D9">
      <w:rPr>
        <w:sz w:val="16"/>
        <w:szCs w:val="16"/>
      </w:rPr>
      <w:t>on the Fire Incident in Brgy. Olympia, Makati City</w:t>
    </w:r>
    <w:r w:rsidR="00EA48B6">
      <w:rPr>
        <w:sz w:val="16"/>
        <w:szCs w:val="16"/>
      </w:rPr>
      <w:t xml:space="preserve">, 21 June </w:t>
    </w:r>
    <w:r w:rsidR="00F055D9" w:rsidRPr="00F055D9">
      <w:rPr>
        <w:sz w:val="16"/>
        <w:szCs w:val="16"/>
      </w:rPr>
      <w:t>2021, 6PM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2B20F1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A4824B" w14:textId="77777777" w:rsidR="00C930C4" w:rsidRDefault="00C930C4">
      <w:pPr>
        <w:spacing w:after="0" w:line="240" w:lineRule="auto"/>
      </w:pPr>
      <w:r>
        <w:separator/>
      </w:r>
    </w:p>
  </w:footnote>
  <w:footnote w:type="continuationSeparator" w:id="0">
    <w:p w14:paraId="7E18DFCD" w14:textId="77777777" w:rsidR="00C930C4" w:rsidRDefault="00C930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84866D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9561DD" w14:textId="77777777" w:rsidR="00BF2BD7" w:rsidRDefault="00BF2BD7" w:rsidP="00AC4062">
    <w:pPr>
      <w:tabs>
        <w:tab w:val="center" w:pos="4680"/>
        <w:tab w:val="right" w:pos="9360"/>
      </w:tabs>
      <w:spacing w:after="0" w:line="240" w:lineRule="auto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27762A8B" wp14:editId="7B4AD7E8">
          <wp:simplePos x="0" y="0"/>
          <wp:positionH relativeFrom="column">
            <wp:posOffset>3438525</wp:posOffset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ED83B7F" w14:textId="77777777" w:rsidR="00BF2BD7" w:rsidRDefault="00BF2BD7" w:rsidP="00AC4062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inline distT="0" distB="0" distL="0" distR="0" wp14:anchorId="0149CF14" wp14:editId="0799E60B">
          <wp:extent cx="2247900" cy="646271"/>
          <wp:effectExtent l="0" t="0" r="0" b="1905"/>
          <wp:docPr id="4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86F334E" w14:textId="77777777" w:rsidR="00BF2BD7" w:rsidRDefault="00BF2BD7" w:rsidP="00AC4062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</w:pPr>
  </w:p>
  <w:p w14:paraId="1D100BB5" w14:textId="77777777" w:rsidR="00BF2BD7" w:rsidRPr="00AC4062" w:rsidRDefault="00BF2BD7" w:rsidP="00AC406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9629B7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96D53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24C07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0C30350E"/>
    <w:multiLevelType w:val="hybridMultilevel"/>
    <w:tmpl w:val="ABAA4C56"/>
    <w:lvl w:ilvl="0" w:tplc="BEA8AECE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60677B"/>
    <w:multiLevelType w:val="hybridMultilevel"/>
    <w:tmpl w:val="EAF8E852"/>
    <w:lvl w:ilvl="0" w:tplc="483A32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F3215"/>
    <w:multiLevelType w:val="hybridMultilevel"/>
    <w:tmpl w:val="3BA49194"/>
    <w:lvl w:ilvl="0" w:tplc="44026B18">
      <w:start w:val="1"/>
      <w:numFmt w:val="upperRoman"/>
      <w:lvlText w:val="%1."/>
      <w:lvlJc w:val="left"/>
      <w:pPr>
        <w:ind w:left="862" w:hanging="720"/>
      </w:pPr>
      <w:rPr>
        <w:rFonts w:hint="default"/>
      </w:rPr>
    </w:lvl>
    <w:lvl w:ilvl="1" w:tplc="3F66A29E">
      <w:start w:val="1"/>
      <w:numFmt w:val="lowerLetter"/>
      <w:lvlText w:val="%2."/>
      <w:lvlJc w:val="left"/>
      <w:pPr>
        <w:ind w:left="1222" w:hanging="360"/>
      </w:pPr>
      <w:rPr>
        <w:b/>
        <w:i w:val="0"/>
        <w:color w:val="auto"/>
        <w:sz w:val="24"/>
        <w:szCs w:val="24"/>
      </w:rPr>
    </w:lvl>
    <w:lvl w:ilvl="2" w:tplc="3409001B" w:tentative="1">
      <w:start w:val="1"/>
      <w:numFmt w:val="lowerRoman"/>
      <w:lvlText w:val="%3."/>
      <w:lvlJc w:val="right"/>
      <w:pPr>
        <w:ind w:left="1942" w:hanging="180"/>
      </w:pPr>
    </w:lvl>
    <w:lvl w:ilvl="3" w:tplc="3409000F" w:tentative="1">
      <w:start w:val="1"/>
      <w:numFmt w:val="decimal"/>
      <w:lvlText w:val="%4."/>
      <w:lvlJc w:val="left"/>
      <w:pPr>
        <w:ind w:left="2662" w:hanging="360"/>
      </w:pPr>
    </w:lvl>
    <w:lvl w:ilvl="4" w:tplc="34090019" w:tentative="1">
      <w:start w:val="1"/>
      <w:numFmt w:val="lowerLetter"/>
      <w:lvlText w:val="%5."/>
      <w:lvlJc w:val="left"/>
      <w:pPr>
        <w:ind w:left="3382" w:hanging="360"/>
      </w:pPr>
    </w:lvl>
    <w:lvl w:ilvl="5" w:tplc="3409001B" w:tentative="1">
      <w:start w:val="1"/>
      <w:numFmt w:val="lowerRoman"/>
      <w:lvlText w:val="%6."/>
      <w:lvlJc w:val="right"/>
      <w:pPr>
        <w:ind w:left="4102" w:hanging="180"/>
      </w:pPr>
    </w:lvl>
    <w:lvl w:ilvl="6" w:tplc="3409000F" w:tentative="1">
      <w:start w:val="1"/>
      <w:numFmt w:val="decimal"/>
      <w:lvlText w:val="%7."/>
      <w:lvlJc w:val="left"/>
      <w:pPr>
        <w:ind w:left="4822" w:hanging="360"/>
      </w:pPr>
    </w:lvl>
    <w:lvl w:ilvl="7" w:tplc="34090019" w:tentative="1">
      <w:start w:val="1"/>
      <w:numFmt w:val="lowerLetter"/>
      <w:lvlText w:val="%8."/>
      <w:lvlJc w:val="left"/>
      <w:pPr>
        <w:ind w:left="5542" w:hanging="360"/>
      </w:pPr>
    </w:lvl>
    <w:lvl w:ilvl="8" w:tplc="3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20124D"/>
    <w:multiLevelType w:val="hybridMultilevel"/>
    <w:tmpl w:val="E6889B9C"/>
    <w:lvl w:ilvl="0" w:tplc="2F74DF9C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D70C14"/>
    <w:multiLevelType w:val="hybridMultilevel"/>
    <w:tmpl w:val="451A7CC2"/>
    <w:lvl w:ilvl="0" w:tplc="8BEA00A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B136D4"/>
    <w:multiLevelType w:val="hybridMultilevel"/>
    <w:tmpl w:val="BEA8CF6C"/>
    <w:lvl w:ilvl="0" w:tplc="C9A8A7C4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B62152"/>
    <w:multiLevelType w:val="hybridMultilevel"/>
    <w:tmpl w:val="CC78B320"/>
    <w:lvl w:ilvl="0" w:tplc="8DD21520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2961B1"/>
    <w:multiLevelType w:val="hybridMultilevel"/>
    <w:tmpl w:val="021E9570"/>
    <w:lvl w:ilvl="0" w:tplc="D2F49C70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55256E"/>
    <w:multiLevelType w:val="hybridMultilevel"/>
    <w:tmpl w:val="5B8449B2"/>
    <w:lvl w:ilvl="0" w:tplc="A836A90A">
      <w:start w:val="6"/>
      <w:numFmt w:val="decimalZero"/>
      <w:lvlText w:val="%1"/>
      <w:lvlJc w:val="left"/>
      <w:pPr>
        <w:ind w:left="720" w:hanging="360"/>
      </w:pPr>
      <w:rPr>
        <w:rFonts w:hint="default"/>
        <w:color w:val="0070C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8C7D4A"/>
    <w:multiLevelType w:val="hybridMultilevel"/>
    <w:tmpl w:val="2FE27134"/>
    <w:lvl w:ilvl="0" w:tplc="6F9AE2B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D27DFE"/>
    <w:multiLevelType w:val="hybridMultilevel"/>
    <w:tmpl w:val="74FA082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B95734"/>
    <w:multiLevelType w:val="hybridMultilevel"/>
    <w:tmpl w:val="1596700E"/>
    <w:lvl w:ilvl="0" w:tplc="16A2A526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635C9F"/>
    <w:multiLevelType w:val="multilevel"/>
    <w:tmpl w:val="6994E8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5" w15:restartNumberingAfterBreak="0">
    <w:nsid w:val="395B2743"/>
    <w:multiLevelType w:val="multilevel"/>
    <w:tmpl w:val="F5322488"/>
    <w:lvl w:ilvl="0">
      <w:start w:val="1"/>
      <w:numFmt w:val="bullet"/>
      <w:lvlText w:val="●"/>
      <w:lvlJc w:val="left"/>
      <w:pPr>
        <w:ind w:left="982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start w:val="1"/>
      <w:numFmt w:val="bullet"/>
      <w:lvlText w:val="o"/>
      <w:lvlJc w:val="left"/>
      <w:pPr>
        <w:ind w:left="170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42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14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86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58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0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02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742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39B92BE1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7" w15:restartNumberingAfterBreak="0">
    <w:nsid w:val="42575385"/>
    <w:multiLevelType w:val="multilevel"/>
    <w:tmpl w:val="DD243DE8"/>
    <w:lvl w:ilvl="0">
      <w:start w:val="1"/>
      <w:numFmt w:val="lowerLetter"/>
      <w:lvlText w:val="%1."/>
      <w:lvlJc w:val="left"/>
      <w:pPr>
        <w:ind w:left="5944" w:hanging="360"/>
      </w:pPr>
    </w:lvl>
    <w:lvl w:ilvl="1">
      <w:start w:val="1"/>
      <w:numFmt w:val="lowerLetter"/>
      <w:lvlText w:val="%2."/>
      <w:lvlJc w:val="left"/>
      <w:pPr>
        <w:ind w:left="6664" w:hanging="360"/>
      </w:pPr>
    </w:lvl>
    <w:lvl w:ilvl="2">
      <w:start w:val="1"/>
      <w:numFmt w:val="lowerRoman"/>
      <w:lvlText w:val="%3."/>
      <w:lvlJc w:val="right"/>
      <w:pPr>
        <w:ind w:left="7384" w:hanging="180"/>
      </w:pPr>
    </w:lvl>
    <w:lvl w:ilvl="3">
      <w:start w:val="1"/>
      <w:numFmt w:val="decimal"/>
      <w:lvlText w:val="%4."/>
      <w:lvlJc w:val="left"/>
      <w:pPr>
        <w:ind w:left="8104" w:hanging="360"/>
      </w:pPr>
    </w:lvl>
    <w:lvl w:ilvl="4">
      <w:start w:val="1"/>
      <w:numFmt w:val="lowerLetter"/>
      <w:lvlText w:val="%5."/>
      <w:lvlJc w:val="left"/>
      <w:pPr>
        <w:ind w:left="8824" w:hanging="360"/>
      </w:pPr>
    </w:lvl>
    <w:lvl w:ilvl="5">
      <w:start w:val="1"/>
      <w:numFmt w:val="lowerRoman"/>
      <w:lvlText w:val="%6."/>
      <w:lvlJc w:val="right"/>
      <w:pPr>
        <w:ind w:left="9544" w:hanging="180"/>
      </w:pPr>
    </w:lvl>
    <w:lvl w:ilvl="6">
      <w:start w:val="1"/>
      <w:numFmt w:val="decimal"/>
      <w:lvlText w:val="%7."/>
      <w:lvlJc w:val="left"/>
      <w:pPr>
        <w:ind w:left="10264" w:hanging="360"/>
      </w:pPr>
    </w:lvl>
    <w:lvl w:ilvl="7">
      <w:start w:val="1"/>
      <w:numFmt w:val="lowerLetter"/>
      <w:lvlText w:val="%8."/>
      <w:lvlJc w:val="left"/>
      <w:pPr>
        <w:ind w:left="10984" w:hanging="360"/>
      </w:pPr>
    </w:lvl>
    <w:lvl w:ilvl="8">
      <w:start w:val="1"/>
      <w:numFmt w:val="lowerRoman"/>
      <w:lvlText w:val="%9."/>
      <w:lvlJc w:val="right"/>
      <w:pPr>
        <w:ind w:left="11704" w:hanging="180"/>
      </w:pPr>
    </w:lvl>
  </w:abstractNum>
  <w:abstractNum w:abstractNumId="18" w15:restartNumberingAfterBreak="0">
    <w:nsid w:val="429D3B14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9" w15:restartNumberingAfterBreak="0">
    <w:nsid w:val="433E5830"/>
    <w:multiLevelType w:val="hybridMultilevel"/>
    <w:tmpl w:val="3992FC8A"/>
    <w:lvl w:ilvl="0" w:tplc="B40601B8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4B7F64"/>
    <w:multiLevelType w:val="hybridMultilevel"/>
    <w:tmpl w:val="893C3DC0"/>
    <w:lvl w:ilvl="0" w:tplc="6482340E">
      <w:start w:val="1"/>
      <w:numFmt w:val="decimal"/>
      <w:lvlText w:val="%1."/>
      <w:lvlJc w:val="left"/>
      <w:pPr>
        <w:ind w:left="450" w:hanging="360"/>
      </w:pPr>
      <w:rPr>
        <w:b/>
        <w:color w:val="002060"/>
        <w:sz w:val="24"/>
        <w:szCs w:val="24"/>
      </w:rPr>
    </w:lvl>
    <w:lvl w:ilvl="1" w:tplc="34090019" w:tentative="1">
      <w:start w:val="1"/>
      <w:numFmt w:val="lowerLetter"/>
      <w:lvlText w:val="%2."/>
      <w:lvlJc w:val="left"/>
      <w:pPr>
        <w:ind w:left="1170" w:hanging="360"/>
      </w:pPr>
    </w:lvl>
    <w:lvl w:ilvl="2" w:tplc="3409001B" w:tentative="1">
      <w:start w:val="1"/>
      <w:numFmt w:val="lowerRoman"/>
      <w:lvlText w:val="%3."/>
      <w:lvlJc w:val="right"/>
      <w:pPr>
        <w:ind w:left="1890" w:hanging="180"/>
      </w:pPr>
    </w:lvl>
    <w:lvl w:ilvl="3" w:tplc="3409000F" w:tentative="1">
      <w:start w:val="1"/>
      <w:numFmt w:val="decimal"/>
      <w:lvlText w:val="%4."/>
      <w:lvlJc w:val="left"/>
      <w:pPr>
        <w:ind w:left="2610" w:hanging="360"/>
      </w:pPr>
    </w:lvl>
    <w:lvl w:ilvl="4" w:tplc="34090019" w:tentative="1">
      <w:start w:val="1"/>
      <w:numFmt w:val="lowerLetter"/>
      <w:lvlText w:val="%5."/>
      <w:lvlJc w:val="left"/>
      <w:pPr>
        <w:ind w:left="3330" w:hanging="360"/>
      </w:pPr>
    </w:lvl>
    <w:lvl w:ilvl="5" w:tplc="3409001B" w:tentative="1">
      <w:start w:val="1"/>
      <w:numFmt w:val="lowerRoman"/>
      <w:lvlText w:val="%6."/>
      <w:lvlJc w:val="right"/>
      <w:pPr>
        <w:ind w:left="4050" w:hanging="180"/>
      </w:pPr>
    </w:lvl>
    <w:lvl w:ilvl="6" w:tplc="3409000F" w:tentative="1">
      <w:start w:val="1"/>
      <w:numFmt w:val="decimal"/>
      <w:lvlText w:val="%7."/>
      <w:lvlJc w:val="left"/>
      <w:pPr>
        <w:ind w:left="4770" w:hanging="360"/>
      </w:pPr>
    </w:lvl>
    <w:lvl w:ilvl="7" w:tplc="34090019" w:tentative="1">
      <w:start w:val="1"/>
      <w:numFmt w:val="lowerLetter"/>
      <w:lvlText w:val="%8."/>
      <w:lvlJc w:val="left"/>
      <w:pPr>
        <w:ind w:left="5490" w:hanging="360"/>
      </w:pPr>
    </w:lvl>
    <w:lvl w:ilvl="8" w:tplc="3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1" w15:restartNumberingAfterBreak="0">
    <w:nsid w:val="4AB3687D"/>
    <w:multiLevelType w:val="hybridMultilevel"/>
    <w:tmpl w:val="6C5A3CF6"/>
    <w:lvl w:ilvl="0" w:tplc="CBDE833E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FB1092"/>
    <w:multiLevelType w:val="hybridMultilevel"/>
    <w:tmpl w:val="D6680C00"/>
    <w:lvl w:ilvl="0" w:tplc="2C2CE904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FD24A5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54F323B4"/>
    <w:multiLevelType w:val="hybridMultilevel"/>
    <w:tmpl w:val="D5828F76"/>
    <w:lvl w:ilvl="0" w:tplc="A7E46FDC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D77A7E"/>
    <w:multiLevelType w:val="hybridMultilevel"/>
    <w:tmpl w:val="F75C348A"/>
    <w:lvl w:ilvl="0" w:tplc="C6A06E32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BB5739"/>
    <w:multiLevelType w:val="hybridMultilevel"/>
    <w:tmpl w:val="327E9C10"/>
    <w:lvl w:ilvl="0" w:tplc="C7A80676">
      <w:start w:val="1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BC60DF7"/>
    <w:multiLevelType w:val="hybridMultilevel"/>
    <w:tmpl w:val="1E1C5D2C"/>
    <w:lvl w:ilvl="0" w:tplc="3409000B">
      <w:start w:val="1"/>
      <w:numFmt w:val="bullet"/>
      <w:lvlText w:val=""/>
      <w:lvlJc w:val="left"/>
      <w:pPr>
        <w:ind w:left="952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67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39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11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83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55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27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99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712" w:hanging="360"/>
      </w:pPr>
      <w:rPr>
        <w:rFonts w:ascii="Wingdings" w:hAnsi="Wingdings" w:hint="default"/>
      </w:rPr>
    </w:lvl>
  </w:abstractNum>
  <w:abstractNum w:abstractNumId="28" w15:restartNumberingAfterBreak="0">
    <w:nsid w:val="613907C7"/>
    <w:multiLevelType w:val="hybridMultilevel"/>
    <w:tmpl w:val="FF0E5392"/>
    <w:lvl w:ilvl="0" w:tplc="111A9490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762C90"/>
    <w:multiLevelType w:val="hybridMultilevel"/>
    <w:tmpl w:val="060093A8"/>
    <w:lvl w:ilvl="0" w:tplc="27B4738A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1E09AC"/>
    <w:multiLevelType w:val="hybridMultilevel"/>
    <w:tmpl w:val="6B66AB22"/>
    <w:lvl w:ilvl="0" w:tplc="955ECC20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9F7FF3"/>
    <w:multiLevelType w:val="hybridMultilevel"/>
    <w:tmpl w:val="BD6417D4"/>
    <w:lvl w:ilvl="0" w:tplc="A906FCB8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DD22D4"/>
    <w:multiLevelType w:val="hybridMultilevel"/>
    <w:tmpl w:val="8A3A5932"/>
    <w:lvl w:ilvl="0" w:tplc="2FF4057A">
      <w:start w:val="1"/>
      <w:numFmt w:val="upperRoman"/>
      <w:lvlText w:val="%1."/>
      <w:lvlJc w:val="left"/>
      <w:pPr>
        <w:ind w:left="862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2C40CD7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4" w15:restartNumberingAfterBreak="0">
    <w:nsid w:val="769050F0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35" w15:restartNumberingAfterBreak="0">
    <w:nsid w:val="7F774A41"/>
    <w:multiLevelType w:val="hybridMultilevel"/>
    <w:tmpl w:val="B87CEE6A"/>
    <w:lvl w:ilvl="0" w:tplc="E084E3B2">
      <w:start w:val="9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C867E8"/>
    <w:multiLevelType w:val="hybridMultilevel"/>
    <w:tmpl w:val="08864954"/>
    <w:lvl w:ilvl="0" w:tplc="555E8926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34"/>
  </w:num>
  <w:num w:numId="3">
    <w:abstractNumId w:val="14"/>
  </w:num>
  <w:num w:numId="4">
    <w:abstractNumId w:val="20"/>
  </w:num>
  <w:num w:numId="5">
    <w:abstractNumId w:val="21"/>
  </w:num>
  <w:num w:numId="6">
    <w:abstractNumId w:val="29"/>
  </w:num>
  <w:num w:numId="7">
    <w:abstractNumId w:val="18"/>
  </w:num>
  <w:num w:numId="8">
    <w:abstractNumId w:val="33"/>
  </w:num>
  <w:num w:numId="9">
    <w:abstractNumId w:val="16"/>
  </w:num>
  <w:num w:numId="10">
    <w:abstractNumId w:val="28"/>
  </w:num>
  <w:num w:numId="11">
    <w:abstractNumId w:val="35"/>
  </w:num>
  <w:num w:numId="12">
    <w:abstractNumId w:val="27"/>
  </w:num>
  <w:num w:numId="13">
    <w:abstractNumId w:val="3"/>
  </w:num>
  <w:num w:numId="14">
    <w:abstractNumId w:val="17"/>
  </w:num>
  <w:num w:numId="15">
    <w:abstractNumId w:val="2"/>
  </w:num>
  <w:num w:numId="16">
    <w:abstractNumId w:val="5"/>
  </w:num>
  <w:num w:numId="17">
    <w:abstractNumId w:val="22"/>
  </w:num>
  <w:num w:numId="18">
    <w:abstractNumId w:val="26"/>
  </w:num>
  <w:num w:numId="19">
    <w:abstractNumId w:val="11"/>
  </w:num>
  <w:num w:numId="20">
    <w:abstractNumId w:val="4"/>
  </w:num>
  <w:num w:numId="21">
    <w:abstractNumId w:val="12"/>
  </w:num>
  <w:num w:numId="22">
    <w:abstractNumId w:val="30"/>
  </w:num>
  <w:num w:numId="23">
    <w:abstractNumId w:val="32"/>
  </w:num>
  <w:num w:numId="24">
    <w:abstractNumId w:val="24"/>
  </w:num>
  <w:num w:numId="25">
    <w:abstractNumId w:val="36"/>
  </w:num>
  <w:num w:numId="26">
    <w:abstractNumId w:val="31"/>
  </w:num>
  <w:num w:numId="27">
    <w:abstractNumId w:val="13"/>
  </w:num>
  <w:num w:numId="28">
    <w:abstractNumId w:val="6"/>
  </w:num>
  <w:num w:numId="29">
    <w:abstractNumId w:val="25"/>
  </w:num>
  <w:num w:numId="30">
    <w:abstractNumId w:val="8"/>
  </w:num>
  <w:num w:numId="31">
    <w:abstractNumId w:val="1"/>
  </w:num>
  <w:num w:numId="32">
    <w:abstractNumId w:val="19"/>
  </w:num>
  <w:num w:numId="33">
    <w:abstractNumId w:val="0"/>
  </w:num>
  <w:num w:numId="34">
    <w:abstractNumId w:val="10"/>
  </w:num>
  <w:num w:numId="35">
    <w:abstractNumId w:val="23"/>
  </w:num>
  <w:num w:numId="36">
    <w:abstractNumId w:val="9"/>
  </w:num>
  <w:num w:numId="3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TcxsjA0MTU0NzRW0lEKTi0uzszPAykwqgUArsCT3ywAAAA="/>
  </w:docVars>
  <w:rsids>
    <w:rsidRoot w:val="00B75DA9"/>
    <w:rsid w:val="00000CC0"/>
    <w:rsid w:val="00001B0D"/>
    <w:rsid w:val="00001EC7"/>
    <w:rsid w:val="00006D6A"/>
    <w:rsid w:val="000101D0"/>
    <w:rsid w:val="0001281C"/>
    <w:rsid w:val="000146D5"/>
    <w:rsid w:val="00042FEB"/>
    <w:rsid w:val="000431F1"/>
    <w:rsid w:val="0004571E"/>
    <w:rsid w:val="00046FA7"/>
    <w:rsid w:val="00050766"/>
    <w:rsid w:val="00050B63"/>
    <w:rsid w:val="00052137"/>
    <w:rsid w:val="00064AE3"/>
    <w:rsid w:val="00073D94"/>
    <w:rsid w:val="0007717B"/>
    <w:rsid w:val="0008089C"/>
    <w:rsid w:val="00083789"/>
    <w:rsid w:val="00096310"/>
    <w:rsid w:val="00096890"/>
    <w:rsid w:val="000976A6"/>
    <w:rsid w:val="000B614D"/>
    <w:rsid w:val="000C2402"/>
    <w:rsid w:val="000C3B95"/>
    <w:rsid w:val="000D3EEC"/>
    <w:rsid w:val="000E38E9"/>
    <w:rsid w:val="000E5724"/>
    <w:rsid w:val="000F3B31"/>
    <w:rsid w:val="000F3C29"/>
    <w:rsid w:val="000F4719"/>
    <w:rsid w:val="00103995"/>
    <w:rsid w:val="001043DB"/>
    <w:rsid w:val="00106704"/>
    <w:rsid w:val="0011428E"/>
    <w:rsid w:val="001149A2"/>
    <w:rsid w:val="00115767"/>
    <w:rsid w:val="00115D1D"/>
    <w:rsid w:val="00117E55"/>
    <w:rsid w:val="00124BC5"/>
    <w:rsid w:val="00125C51"/>
    <w:rsid w:val="00135103"/>
    <w:rsid w:val="00135DD4"/>
    <w:rsid w:val="00140DA1"/>
    <w:rsid w:val="00144F78"/>
    <w:rsid w:val="00151D97"/>
    <w:rsid w:val="00152650"/>
    <w:rsid w:val="00162076"/>
    <w:rsid w:val="001658A6"/>
    <w:rsid w:val="00166680"/>
    <w:rsid w:val="001764BA"/>
    <w:rsid w:val="00177905"/>
    <w:rsid w:val="001847A6"/>
    <w:rsid w:val="00186433"/>
    <w:rsid w:val="00196D6D"/>
    <w:rsid w:val="001A38F3"/>
    <w:rsid w:val="001A4799"/>
    <w:rsid w:val="001B2088"/>
    <w:rsid w:val="001B6619"/>
    <w:rsid w:val="001B76F6"/>
    <w:rsid w:val="001C1FE7"/>
    <w:rsid w:val="001D47DB"/>
    <w:rsid w:val="001E01B2"/>
    <w:rsid w:val="001E0735"/>
    <w:rsid w:val="001E33B7"/>
    <w:rsid w:val="001E5944"/>
    <w:rsid w:val="001E77B5"/>
    <w:rsid w:val="001F0486"/>
    <w:rsid w:val="001F06AF"/>
    <w:rsid w:val="001F5868"/>
    <w:rsid w:val="00204CA5"/>
    <w:rsid w:val="00204FE4"/>
    <w:rsid w:val="00212E66"/>
    <w:rsid w:val="002177EB"/>
    <w:rsid w:val="0022046D"/>
    <w:rsid w:val="00222413"/>
    <w:rsid w:val="00222AD6"/>
    <w:rsid w:val="00232528"/>
    <w:rsid w:val="00247AE5"/>
    <w:rsid w:val="00250AE3"/>
    <w:rsid w:val="00250D5A"/>
    <w:rsid w:val="00262728"/>
    <w:rsid w:val="00262D9A"/>
    <w:rsid w:val="00282674"/>
    <w:rsid w:val="002851FF"/>
    <w:rsid w:val="00293CD5"/>
    <w:rsid w:val="00296B42"/>
    <w:rsid w:val="002B26BC"/>
    <w:rsid w:val="002B44BD"/>
    <w:rsid w:val="002B62AD"/>
    <w:rsid w:val="002B7D19"/>
    <w:rsid w:val="002C1B3E"/>
    <w:rsid w:val="002C7968"/>
    <w:rsid w:val="002D320D"/>
    <w:rsid w:val="002D6344"/>
    <w:rsid w:val="002E3C58"/>
    <w:rsid w:val="002E7452"/>
    <w:rsid w:val="002F57CF"/>
    <w:rsid w:val="002F6A3E"/>
    <w:rsid w:val="00303C07"/>
    <w:rsid w:val="00306B7D"/>
    <w:rsid w:val="003169F2"/>
    <w:rsid w:val="0031795A"/>
    <w:rsid w:val="0033511E"/>
    <w:rsid w:val="00337FB1"/>
    <w:rsid w:val="00344BCF"/>
    <w:rsid w:val="0034656F"/>
    <w:rsid w:val="003468F2"/>
    <w:rsid w:val="00350210"/>
    <w:rsid w:val="00352A0E"/>
    <w:rsid w:val="00364816"/>
    <w:rsid w:val="00367DB7"/>
    <w:rsid w:val="00371C7A"/>
    <w:rsid w:val="00373350"/>
    <w:rsid w:val="003804D5"/>
    <w:rsid w:val="00385592"/>
    <w:rsid w:val="00386942"/>
    <w:rsid w:val="0039157E"/>
    <w:rsid w:val="0039603F"/>
    <w:rsid w:val="003B0938"/>
    <w:rsid w:val="003C3015"/>
    <w:rsid w:val="003D5C96"/>
    <w:rsid w:val="003D719C"/>
    <w:rsid w:val="003D72F6"/>
    <w:rsid w:val="003F0F20"/>
    <w:rsid w:val="003F120E"/>
    <w:rsid w:val="003F63C7"/>
    <w:rsid w:val="003F6C96"/>
    <w:rsid w:val="00400D54"/>
    <w:rsid w:val="0040632B"/>
    <w:rsid w:val="00412747"/>
    <w:rsid w:val="00415BD0"/>
    <w:rsid w:val="00416CD0"/>
    <w:rsid w:val="00422596"/>
    <w:rsid w:val="00422948"/>
    <w:rsid w:val="004271C5"/>
    <w:rsid w:val="00432D81"/>
    <w:rsid w:val="004347A5"/>
    <w:rsid w:val="00446BF5"/>
    <w:rsid w:val="00454696"/>
    <w:rsid w:val="004601AB"/>
    <w:rsid w:val="00463217"/>
    <w:rsid w:val="004664E2"/>
    <w:rsid w:val="0046758A"/>
    <w:rsid w:val="004A4E86"/>
    <w:rsid w:val="004A6E1D"/>
    <w:rsid w:val="004B6643"/>
    <w:rsid w:val="004B7C92"/>
    <w:rsid w:val="004B7CAB"/>
    <w:rsid w:val="004B7D97"/>
    <w:rsid w:val="004C0839"/>
    <w:rsid w:val="004C3428"/>
    <w:rsid w:val="004C3CAD"/>
    <w:rsid w:val="004C4558"/>
    <w:rsid w:val="004C4D79"/>
    <w:rsid w:val="004C6B01"/>
    <w:rsid w:val="004D5D96"/>
    <w:rsid w:val="004E49A2"/>
    <w:rsid w:val="004F240B"/>
    <w:rsid w:val="004F3A1B"/>
    <w:rsid w:val="004F5AA7"/>
    <w:rsid w:val="00500276"/>
    <w:rsid w:val="0050483F"/>
    <w:rsid w:val="00505137"/>
    <w:rsid w:val="0050663A"/>
    <w:rsid w:val="00510078"/>
    <w:rsid w:val="00510B56"/>
    <w:rsid w:val="00512F94"/>
    <w:rsid w:val="00517A84"/>
    <w:rsid w:val="0052595A"/>
    <w:rsid w:val="00542838"/>
    <w:rsid w:val="0056024A"/>
    <w:rsid w:val="00561D4E"/>
    <w:rsid w:val="0056249F"/>
    <w:rsid w:val="00571535"/>
    <w:rsid w:val="00572C87"/>
    <w:rsid w:val="0058197B"/>
    <w:rsid w:val="005838F4"/>
    <w:rsid w:val="00590B6B"/>
    <w:rsid w:val="00590F47"/>
    <w:rsid w:val="005A135C"/>
    <w:rsid w:val="005A4E2A"/>
    <w:rsid w:val="005B090A"/>
    <w:rsid w:val="005B1421"/>
    <w:rsid w:val="005B7B3E"/>
    <w:rsid w:val="005D143C"/>
    <w:rsid w:val="005E3B94"/>
    <w:rsid w:val="005F2641"/>
    <w:rsid w:val="0060354F"/>
    <w:rsid w:val="0061113E"/>
    <w:rsid w:val="0061793C"/>
    <w:rsid w:val="0062558F"/>
    <w:rsid w:val="00635DDB"/>
    <w:rsid w:val="00642CB1"/>
    <w:rsid w:val="00651F59"/>
    <w:rsid w:val="006564EB"/>
    <w:rsid w:val="00672917"/>
    <w:rsid w:val="0068093D"/>
    <w:rsid w:val="006833DA"/>
    <w:rsid w:val="00690719"/>
    <w:rsid w:val="00697086"/>
    <w:rsid w:val="0069788A"/>
    <w:rsid w:val="00697CE0"/>
    <w:rsid w:val="006A6903"/>
    <w:rsid w:val="006B6C95"/>
    <w:rsid w:val="006C5503"/>
    <w:rsid w:val="006C6E97"/>
    <w:rsid w:val="006C7E5F"/>
    <w:rsid w:val="006D729D"/>
    <w:rsid w:val="006E2A89"/>
    <w:rsid w:val="006E2C1D"/>
    <w:rsid w:val="006F0656"/>
    <w:rsid w:val="006F646B"/>
    <w:rsid w:val="006F7673"/>
    <w:rsid w:val="0071295F"/>
    <w:rsid w:val="00721CF9"/>
    <w:rsid w:val="00723A41"/>
    <w:rsid w:val="007313BB"/>
    <w:rsid w:val="0073140C"/>
    <w:rsid w:val="00733AF8"/>
    <w:rsid w:val="00735A53"/>
    <w:rsid w:val="0073758B"/>
    <w:rsid w:val="00741957"/>
    <w:rsid w:val="0074694B"/>
    <w:rsid w:val="007529C5"/>
    <w:rsid w:val="00756262"/>
    <w:rsid w:val="00762911"/>
    <w:rsid w:val="00763428"/>
    <w:rsid w:val="00765904"/>
    <w:rsid w:val="007676C2"/>
    <w:rsid w:val="00772EFE"/>
    <w:rsid w:val="00773B3E"/>
    <w:rsid w:val="00777C6E"/>
    <w:rsid w:val="00781191"/>
    <w:rsid w:val="00785197"/>
    <w:rsid w:val="00794590"/>
    <w:rsid w:val="00795B2D"/>
    <w:rsid w:val="00797258"/>
    <w:rsid w:val="007B50B5"/>
    <w:rsid w:val="007B7DAC"/>
    <w:rsid w:val="007D45B7"/>
    <w:rsid w:val="007D6598"/>
    <w:rsid w:val="007D6982"/>
    <w:rsid w:val="007E3866"/>
    <w:rsid w:val="007E4DC7"/>
    <w:rsid w:val="007E75A9"/>
    <w:rsid w:val="00806045"/>
    <w:rsid w:val="00807A40"/>
    <w:rsid w:val="0081334A"/>
    <w:rsid w:val="00814934"/>
    <w:rsid w:val="00815497"/>
    <w:rsid w:val="00822EC2"/>
    <w:rsid w:val="00825E41"/>
    <w:rsid w:val="0082655B"/>
    <w:rsid w:val="008268F2"/>
    <w:rsid w:val="0083244C"/>
    <w:rsid w:val="00833BF6"/>
    <w:rsid w:val="008524BB"/>
    <w:rsid w:val="008555B6"/>
    <w:rsid w:val="00860FB3"/>
    <w:rsid w:val="008624F7"/>
    <w:rsid w:val="00871F0E"/>
    <w:rsid w:val="0087489B"/>
    <w:rsid w:val="00876120"/>
    <w:rsid w:val="008804F8"/>
    <w:rsid w:val="00880815"/>
    <w:rsid w:val="00894866"/>
    <w:rsid w:val="008A0185"/>
    <w:rsid w:val="008A077B"/>
    <w:rsid w:val="008B1217"/>
    <w:rsid w:val="008B44E3"/>
    <w:rsid w:val="008B5499"/>
    <w:rsid w:val="008B6E4B"/>
    <w:rsid w:val="008C43F4"/>
    <w:rsid w:val="008C4FB2"/>
    <w:rsid w:val="008C69B2"/>
    <w:rsid w:val="008C6D94"/>
    <w:rsid w:val="008D6700"/>
    <w:rsid w:val="008E4068"/>
    <w:rsid w:val="008F1FFB"/>
    <w:rsid w:val="008F48C9"/>
    <w:rsid w:val="00901C53"/>
    <w:rsid w:val="00901E90"/>
    <w:rsid w:val="00904AD8"/>
    <w:rsid w:val="009112F7"/>
    <w:rsid w:val="0091510D"/>
    <w:rsid w:val="00927484"/>
    <w:rsid w:val="009279A3"/>
    <w:rsid w:val="00940E53"/>
    <w:rsid w:val="00956ED5"/>
    <w:rsid w:val="009579EF"/>
    <w:rsid w:val="009629B9"/>
    <w:rsid w:val="00970CF8"/>
    <w:rsid w:val="00971859"/>
    <w:rsid w:val="009721F1"/>
    <w:rsid w:val="009731CF"/>
    <w:rsid w:val="0097590D"/>
    <w:rsid w:val="00976440"/>
    <w:rsid w:val="009808ED"/>
    <w:rsid w:val="00982647"/>
    <w:rsid w:val="00985089"/>
    <w:rsid w:val="00986D16"/>
    <w:rsid w:val="009A361E"/>
    <w:rsid w:val="009A7847"/>
    <w:rsid w:val="009B0DE8"/>
    <w:rsid w:val="009B5C96"/>
    <w:rsid w:val="009C570B"/>
    <w:rsid w:val="009D00D2"/>
    <w:rsid w:val="009D7FD6"/>
    <w:rsid w:val="009E122F"/>
    <w:rsid w:val="009E2634"/>
    <w:rsid w:val="009E738C"/>
    <w:rsid w:val="009F1D51"/>
    <w:rsid w:val="009F229F"/>
    <w:rsid w:val="00A055F1"/>
    <w:rsid w:val="00A06F09"/>
    <w:rsid w:val="00A07EB4"/>
    <w:rsid w:val="00A11036"/>
    <w:rsid w:val="00A142DE"/>
    <w:rsid w:val="00A16866"/>
    <w:rsid w:val="00A42E03"/>
    <w:rsid w:val="00A4366A"/>
    <w:rsid w:val="00A44EDB"/>
    <w:rsid w:val="00A46836"/>
    <w:rsid w:val="00A472A2"/>
    <w:rsid w:val="00A611B9"/>
    <w:rsid w:val="00A63054"/>
    <w:rsid w:val="00A639EB"/>
    <w:rsid w:val="00A64E2C"/>
    <w:rsid w:val="00A820CC"/>
    <w:rsid w:val="00A8218F"/>
    <w:rsid w:val="00A855F6"/>
    <w:rsid w:val="00A9177A"/>
    <w:rsid w:val="00A92C43"/>
    <w:rsid w:val="00A9551D"/>
    <w:rsid w:val="00A96E8B"/>
    <w:rsid w:val="00AA0D7C"/>
    <w:rsid w:val="00AA267D"/>
    <w:rsid w:val="00AA4534"/>
    <w:rsid w:val="00AA5B99"/>
    <w:rsid w:val="00AB0324"/>
    <w:rsid w:val="00AB701D"/>
    <w:rsid w:val="00AC3354"/>
    <w:rsid w:val="00AC4062"/>
    <w:rsid w:val="00AC5192"/>
    <w:rsid w:val="00AD2091"/>
    <w:rsid w:val="00AE2CE4"/>
    <w:rsid w:val="00AE68C9"/>
    <w:rsid w:val="00AE7D6B"/>
    <w:rsid w:val="00B00822"/>
    <w:rsid w:val="00B019FE"/>
    <w:rsid w:val="00B04AB9"/>
    <w:rsid w:val="00B17D3C"/>
    <w:rsid w:val="00B2534F"/>
    <w:rsid w:val="00B302C8"/>
    <w:rsid w:val="00B31859"/>
    <w:rsid w:val="00B34760"/>
    <w:rsid w:val="00B40F59"/>
    <w:rsid w:val="00B43855"/>
    <w:rsid w:val="00B44227"/>
    <w:rsid w:val="00B56338"/>
    <w:rsid w:val="00B624F8"/>
    <w:rsid w:val="00B62851"/>
    <w:rsid w:val="00B63AC4"/>
    <w:rsid w:val="00B75DA9"/>
    <w:rsid w:val="00B771D8"/>
    <w:rsid w:val="00B8040C"/>
    <w:rsid w:val="00B80836"/>
    <w:rsid w:val="00B815E2"/>
    <w:rsid w:val="00B81D7E"/>
    <w:rsid w:val="00B865A2"/>
    <w:rsid w:val="00B86763"/>
    <w:rsid w:val="00B86BC7"/>
    <w:rsid w:val="00BA207E"/>
    <w:rsid w:val="00BB2F4A"/>
    <w:rsid w:val="00BB73AD"/>
    <w:rsid w:val="00BC1CD7"/>
    <w:rsid w:val="00BC483F"/>
    <w:rsid w:val="00BC57D7"/>
    <w:rsid w:val="00BD5F8D"/>
    <w:rsid w:val="00BE6D8F"/>
    <w:rsid w:val="00BE6FC4"/>
    <w:rsid w:val="00BE7A0E"/>
    <w:rsid w:val="00BF2BD7"/>
    <w:rsid w:val="00BF3689"/>
    <w:rsid w:val="00BF5335"/>
    <w:rsid w:val="00C00DE9"/>
    <w:rsid w:val="00C018FB"/>
    <w:rsid w:val="00C039EE"/>
    <w:rsid w:val="00C148D6"/>
    <w:rsid w:val="00C16E9F"/>
    <w:rsid w:val="00C201A5"/>
    <w:rsid w:val="00C23492"/>
    <w:rsid w:val="00C34723"/>
    <w:rsid w:val="00C359C4"/>
    <w:rsid w:val="00C507D9"/>
    <w:rsid w:val="00C52BCC"/>
    <w:rsid w:val="00C52E1F"/>
    <w:rsid w:val="00C53091"/>
    <w:rsid w:val="00C613FD"/>
    <w:rsid w:val="00C6154C"/>
    <w:rsid w:val="00C61BA3"/>
    <w:rsid w:val="00C62DCE"/>
    <w:rsid w:val="00C71876"/>
    <w:rsid w:val="00C800B1"/>
    <w:rsid w:val="00C8036C"/>
    <w:rsid w:val="00C80860"/>
    <w:rsid w:val="00C86F2D"/>
    <w:rsid w:val="00C9090C"/>
    <w:rsid w:val="00C91152"/>
    <w:rsid w:val="00C930C4"/>
    <w:rsid w:val="00C93B6D"/>
    <w:rsid w:val="00C94159"/>
    <w:rsid w:val="00C97112"/>
    <w:rsid w:val="00CA1800"/>
    <w:rsid w:val="00CA53F6"/>
    <w:rsid w:val="00CA6EE8"/>
    <w:rsid w:val="00CB0E38"/>
    <w:rsid w:val="00CB57AA"/>
    <w:rsid w:val="00CC4362"/>
    <w:rsid w:val="00CD15AF"/>
    <w:rsid w:val="00CD21EC"/>
    <w:rsid w:val="00CD315D"/>
    <w:rsid w:val="00CE2ADD"/>
    <w:rsid w:val="00CF0703"/>
    <w:rsid w:val="00CF6A67"/>
    <w:rsid w:val="00D0357D"/>
    <w:rsid w:val="00D05A14"/>
    <w:rsid w:val="00D10EA4"/>
    <w:rsid w:val="00D21386"/>
    <w:rsid w:val="00D31752"/>
    <w:rsid w:val="00D343DF"/>
    <w:rsid w:val="00D35715"/>
    <w:rsid w:val="00D47079"/>
    <w:rsid w:val="00D51961"/>
    <w:rsid w:val="00D567C6"/>
    <w:rsid w:val="00D61622"/>
    <w:rsid w:val="00D84535"/>
    <w:rsid w:val="00D84E14"/>
    <w:rsid w:val="00D852D5"/>
    <w:rsid w:val="00D87D8F"/>
    <w:rsid w:val="00D93F9C"/>
    <w:rsid w:val="00DB2A1E"/>
    <w:rsid w:val="00DB4B44"/>
    <w:rsid w:val="00DB6B7A"/>
    <w:rsid w:val="00DC175D"/>
    <w:rsid w:val="00DC2272"/>
    <w:rsid w:val="00DC4256"/>
    <w:rsid w:val="00DC7321"/>
    <w:rsid w:val="00DC7C16"/>
    <w:rsid w:val="00DC7C36"/>
    <w:rsid w:val="00DD070D"/>
    <w:rsid w:val="00DD3762"/>
    <w:rsid w:val="00DD3DDF"/>
    <w:rsid w:val="00DE14A6"/>
    <w:rsid w:val="00DE2C90"/>
    <w:rsid w:val="00DE3C86"/>
    <w:rsid w:val="00DF6DA0"/>
    <w:rsid w:val="00E14237"/>
    <w:rsid w:val="00E14D29"/>
    <w:rsid w:val="00E21563"/>
    <w:rsid w:val="00E236E0"/>
    <w:rsid w:val="00E31DD3"/>
    <w:rsid w:val="00E32112"/>
    <w:rsid w:val="00E3253B"/>
    <w:rsid w:val="00E32620"/>
    <w:rsid w:val="00E35FA4"/>
    <w:rsid w:val="00E418EA"/>
    <w:rsid w:val="00E4367E"/>
    <w:rsid w:val="00E456DD"/>
    <w:rsid w:val="00E476B6"/>
    <w:rsid w:val="00E504FE"/>
    <w:rsid w:val="00E5106F"/>
    <w:rsid w:val="00E54A68"/>
    <w:rsid w:val="00E56227"/>
    <w:rsid w:val="00E56999"/>
    <w:rsid w:val="00E664CF"/>
    <w:rsid w:val="00E70DF8"/>
    <w:rsid w:val="00E73E7B"/>
    <w:rsid w:val="00E755D3"/>
    <w:rsid w:val="00E76B49"/>
    <w:rsid w:val="00E8312E"/>
    <w:rsid w:val="00E84AC5"/>
    <w:rsid w:val="00E938BC"/>
    <w:rsid w:val="00E97EC4"/>
    <w:rsid w:val="00EA48B6"/>
    <w:rsid w:val="00EA6FA3"/>
    <w:rsid w:val="00EB0DF9"/>
    <w:rsid w:val="00EC1834"/>
    <w:rsid w:val="00EC5F21"/>
    <w:rsid w:val="00ED28EA"/>
    <w:rsid w:val="00ED5D30"/>
    <w:rsid w:val="00EE646E"/>
    <w:rsid w:val="00EF0E3A"/>
    <w:rsid w:val="00EF2BE1"/>
    <w:rsid w:val="00EF34B8"/>
    <w:rsid w:val="00F00A17"/>
    <w:rsid w:val="00F03362"/>
    <w:rsid w:val="00F055D9"/>
    <w:rsid w:val="00F162B6"/>
    <w:rsid w:val="00F22F88"/>
    <w:rsid w:val="00F27639"/>
    <w:rsid w:val="00F32C05"/>
    <w:rsid w:val="00F35CDA"/>
    <w:rsid w:val="00F460E8"/>
    <w:rsid w:val="00F47AB8"/>
    <w:rsid w:val="00F5100B"/>
    <w:rsid w:val="00F55BF9"/>
    <w:rsid w:val="00F63AF5"/>
    <w:rsid w:val="00F65096"/>
    <w:rsid w:val="00F66D6E"/>
    <w:rsid w:val="00F67718"/>
    <w:rsid w:val="00F75BC6"/>
    <w:rsid w:val="00F75D3D"/>
    <w:rsid w:val="00F87B63"/>
    <w:rsid w:val="00F87E5A"/>
    <w:rsid w:val="00FA665B"/>
    <w:rsid w:val="00FC3E81"/>
    <w:rsid w:val="00FC7CDE"/>
    <w:rsid w:val="00FD09D2"/>
    <w:rsid w:val="00FD0B48"/>
    <w:rsid w:val="00FD4A76"/>
    <w:rsid w:val="00FE2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22E81E"/>
  <w15:docId w15:val="{E27FA199-968C-433B-B113-0642978D5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PH" w:eastAsia="en-PH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rsid w:val="000F47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AC40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C4062"/>
  </w:style>
  <w:style w:type="paragraph" w:customStyle="1" w:styleId="NoSpacing1">
    <w:name w:val="No Spacing1"/>
    <w:link w:val="NoSpacingChar"/>
    <w:uiPriority w:val="1"/>
    <w:qFormat/>
    <w:rsid w:val="009B5C96"/>
    <w:pPr>
      <w:widowControl/>
      <w:spacing w:after="0" w:line="240" w:lineRule="auto"/>
    </w:pPr>
    <w:rPr>
      <w:rFonts w:eastAsia="SimSun" w:cs="Times New Roman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9B5C96"/>
    <w:rPr>
      <w:rFonts w:eastAsia="SimSun" w:cs="Times New Roman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C9090C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4B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B44"/>
    <w:rPr>
      <w:rFonts w:ascii="Tahoma" w:hAnsi="Tahoma" w:cs="Tahoma"/>
      <w:sz w:val="16"/>
      <w:szCs w:val="16"/>
    </w:rPr>
  </w:style>
  <w:style w:type="paragraph" w:customStyle="1" w:styleId="m6794652266622014926gmail-msonormal">
    <w:name w:val="m_6794652266622014926gmail-msonormal"/>
    <w:basedOn w:val="Normal"/>
    <w:rsid w:val="00140DA1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rsid w:val="00140DA1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-1293240812544522965gmail-msonormal">
    <w:name w:val="m_-1293240812544522965gmail-msonormal"/>
    <w:basedOn w:val="Normal"/>
    <w:rsid w:val="00F27639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l">
    <w:name w:val="il"/>
    <w:basedOn w:val="DefaultParagraphFont"/>
    <w:rsid w:val="00F27639"/>
  </w:style>
  <w:style w:type="character" w:customStyle="1" w:styleId="ListParagraphChar">
    <w:name w:val="List Paragraph Char"/>
    <w:link w:val="ListParagraph"/>
    <w:uiPriority w:val="34"/>
    <w:locked/>
    <w:rsid w:val="00151D97"/>
  </w:style>
  <w:style w:type="paragraph" w:customStyle="1" w:styleId="m4243795223112735294gmail-msolistparagraph">
    <w:name w:val="m_4243795223112735294gmail-msolistparagraph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m-5477238479406467416gmail-m-4277438642171562527gmail-msonormal">
    <w:name w:val="m_4243795223112735294gmail-m-5477238479406467416gmail-m-4277438642171562527gmail-msonormal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msonormal">
    <w:name w:val="m_4243795223112735294gmail-msonormal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nospacing1">
    <w:name w:val="m_4243795223112735294gmail-nospacing1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72C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2C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2C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2C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2C8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33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5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5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1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6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8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0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9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3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0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4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5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5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6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4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8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6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8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7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7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1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6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1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8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8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9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6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1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9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9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7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9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4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70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3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1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8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0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4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5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60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7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23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5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2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4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8</Words>
  <Characters>192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-MISS</Company>
  <LinksUpToDate>false</LinksUpToDate>
  <CharactersWithSpaces>2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el B. Ferrariz</dc:creator>
  <cp:lastModifiedBy>Marie Joyce G. Rafanan</cp:lastModifiedBy>
  <cp:revision>2</cp:revision>
  <dcterms:created xsi:type="dcterms:W3CDTF">2021-06-21T03:09:00Z</dcterms:created>
  <dcterms:modified xsi:type="dcterms:W3CDTF">2021-06-21T03:09:00Z</dcterms:modified>
</cp:coreProperties>
</file>